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53BE" w:rsidRDefault="00915E55">
      <w:pPr>
        <w:pStyle w:val="a0"/>
        <w:spacing w:after="0" w:line="360" w:lineRule="auto"/>
        <w:jc w:val="left"/>
        <w:rPr>
          <w:rFonts w:ascii="Times New Roman" w:eastAsiaTheme="minorEastAsia" w:hAnsi="Times New Roman" w:cs="Times New Roman"/>
          <w:bCs/>
          <w:color w:val="000000"/>
          <w:sz w:val="20"/>
          <w:szCs w:val="20"/>
          <w:lang w:val="en-US" w:eastAsia="zh-CN"/>
        </w:rPr>
      </w:pPr>
      <w:r>
        <w:rPr>
          <w:rFonts w:ascii="Times New Roman" w:eastAsiaTheme="minorEastAsia" w:hAnsi="Times New Roman" w:cs="Times New Roman"/>
          <w:b/>
          <w:color w:val="000000"/>
          <w:sz w:val="20"/>
          <w:szCs w:val="20"/>
          <w:lang w:val="en-GB" w:eastAsia="zh-CN"/>
        </w:rPr>
        <w:t>Appendix</w:t>
      </w:r>
      <w:r>
        <w:rPr>
          <w:rFonts w:ascii="Times New Roman" w:eastAsiaTheme="minorEastAsia" w:hAnsi="Times New Roman" w:cs="Times New Roman" w:hint="eastAsia"/>
          <w:bCs/>
          <w:color w:val="000000"/>
          <w:sz w:val="20"/>
          <w:szCs w:val="20"/>
          <w:lang w:val="en-US" w:eastAsia="zh-CN"/>
        </w:rPr>
        <w:t xml:space="preserve"> (</w:t>
      </w:r>
      <w:r>
        <w:rPr>
          <w:rFonts w:ascii="Times New Roman" w:eastAsiaTheme="minorEastAsia" w:hAnsi="Times New Roman" w:cs="Times New Roman"/>
          <w:bCs/>
          <w:color w:val="000000"/>
          <w:sz w:val="20"/>
          <w:szCs w:val="20"/>
          <w:lang w:val="en-GB" w:eastAsia="zh-CN"/>
        </w:rPr>
        <w:t>Supporting Information</w:t>
      </w:r>
      <w:r>
        <w:rPr>
          <w:rFonts w:ascii="Times New Roman" w:eastAsiaTheme="minorEastAsia" w:hAnsi="Times New Roman" w:cs="Times New Roman" w:hint="eastAsia"/>
          <w:bCs/>
          <w:color w:val="000000"/>
          <w:sz w:val="20"/>
          <w:szCs w:val="20"/>
          <w:lang w:val="en-US" w:eastAsia="zh-CN"/>
        </w:rPr>
        <w:t>)</w:t>
      </w:r>
    </w:p>
    <w:p w:rsidR="00BF53BE" w:rsidRDefault="00915E55">
      <w:pPr>
        <w:keepNext/>
        <w:keepLines/>
        <w:spacing w:after="0" w:line="360" w:lineRule="auto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peed and reaction behaviour in different highway landscapes: </w:t>
      </w:r>
      <w:hyperlink r:id="rId9" w:history="1">
        <w:r>
          <w:rPr>
            <w:rFonts w:ascii="Times New Roman" w:eastAsia="SimSun" w:hAnsi="Times New Roman" w:cs="Times New Roman"/>
            <w:sz w:val="20"/>
            <w:szCs w:val="20"/>
            <w:lang w:val="en-GB" w:eastAsia="zh-CN"/>
          </w:rPr>
          <w:t>A driving simulator study</w:t>
        </w:r>
      </w:hyperlink>
    </w:p>
    <w:p w:rsidR="00BF53BE" w:rsidRDefault="00BF53BE">
      <w:pPr>
        <w:spacing w:after="0" w:line="36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BF53BE" w:rsidRDefault="00915E55">
      <w:pPr>
        <w:spacing w:after="0" w:line="240" w:lineRule="auto"/>
        <w:rPr>
          <w:rFonts w:ascii="Times New Roman" w:eastAsia="SimSun" w:hAnsi="Times New Roman" w:cs="Times New Roman"/>
          <w:i/>
          <w:iCs/>
          <w:kern w:val="2"/>
          <w:sz w:val="20"/>
          <w:szCs w:val="20"/>
          <w:lang w:val="en-US" w:eastAsia="zh-CN"/>
        </w:rPr>
      </w:pPr>
      <w:r>
        <w:rPr>
          <w:rFonts w:ascii="Times New Roman" w:eastAsiaTheme="minorEastAsia" w:hAnsi="Times New Roman" w:cs="Times New Roman"/>
          <w:noProof/>
          <w:sz w:val="20"/>
          <w:szCs w:val="20"/>
          <w:lang w:val="en-US" w:eastAsia="zh-C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7620</wp:posOffset>
            </wp:positionH>
            <wp:positionV relativeFrom="paragraph">
              <wp:posOffset>42545</wp:posOffset>
            </wp:positionV>
            <wp:extent cx="2700020" cy="1440180"/>
            <wp:effectExtent l="0" t="0" r="5080" b="7620"/>
            <wp:wrapTopAndBottom/>
            <wp:docPr id="3" name="图片 2" descr="未标题-2 拷贝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未标题-2 拷贝.jpg"/>
                    <pic:cNvPicPr preferRelativeResize="0"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0020" cy="14400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F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>ig.</w:t>
      </w:r>
      <w:r>
        <w:rPr>
          <w:rFonts w:ascii="Times New Roman" w:eastAsia="SimSun" w:hAnsi="Times New Roman" w:cs="Times New Roman"/>
          <w:bCs/>
          <w:sz w:val="20"/>
          <w:szCs w:val="20"/>
          <w:lang w:val="en-US" w:eastAsia="zh-CN"/>
        </w:rPr>
        <w:t>S1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 xml:space="preserve">.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Virtual scene in Experiment 1</w:t>
      </w:r>
    </w:p>
    <w:p w:rsidR="00BF53BE" w:rsidRDefault="00BF53BE">
      <w:pPr>
        <w:spacing w:after="0" w:line="360" w:lineRule="auto"/>
        <w:rPr>
          <w:rFonts w:ascii="Times New Roman" w:eastAsia="SimSun" w:hAnsi="Times New Roman" w:cs="Times New Roman"/>
          <w:i/>
          <w:iCs/>
          <w:kern w:val="2"/>
          <w:sz w:val="20"/>
          <w:szCs w:val="20"/>
          <w:lang w:val="en-GB" w:eastAsia="zh-CN"/>
        </w:rPr>
      </w:pPr>
    </w:p>
    <w:p w:rsidR="00BF53BE" w:rsidRDefault="00915E55">
      <w:pPr>
        <w:spacing w:after="0" w:line="240" w:lineRule="auto"/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</w:pPr>
      <w:r>
        <w:rPr>
          <w:rFonts w:ascii="Times New Roman" w:eastAsia="SimSun" w:hAnsi="Times New Roman" w:cs="Times New Roman"/>
          <w:noProof/>
          <w:sz w:val="20"/>
          <w:szCs w:val="20"/>
          <w:lang w:val="en-US" w:eastAsia="zh-CN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56515</wp:posOffset>
            </wp:positionV>
            <wp:extent cx="2700020" cy="1440180"/>
            <wp:effectExtent l="0" t="0" r="5080" b="7620"/>
            <wp:wrapTopAndBottom/>
            <wp:docPr id="2" name="图片 1" descr="QQ图片201711181455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QQ图片20171118145503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2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F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>ig.</w:t>
      </w:r>
      <w:r>
        <w:rPr>
          <w:rFonts w:ascii="Times New Roman" w:eastAsia="SimSun" w:hAnsi="Times New Roman" w:cs="Times New Roman"/>
          <w:bCs/>
          <w:sz w:val="20"/>
          <w:szCs w:val="20"/>
          <w:lang w:val="en-US" w:eastAsia="zh-CN"/>
        </w:rPr>
        <w:t>S2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 xml:space="preserve">.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Virtual scene in Experiment 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>2</w:t>
      </w: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915E55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T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able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 xml:space="preserve"> S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US" w:eastAsia="zh-CN"/>
        </w:rPr>
        <w:t>1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 xml:space="preserve">. </w:t>
      </w:r>
      <w:r>
        <w:rPr>
          <w:rFonts w:ascii="Times New Roman" w:eastAsia="SimSun" w:hAnsi="Times New Roman" w:cs="Times New Roman"/>
          <w:sz w:val="20"/>
          <w:szCs w:val="20"/>
          <w:lang w:val="en-US" w:eastAsia="zh-CN"/>
        </w:rPr>
        <w:t xml:space="preserve">The details of the </w:t>
      </w:r>
      <w:r>
        <w:rPr>
          <w:rFonts w:ascii="Times New Roman" w:eastAsia="SimSun" w:hAnsi="Times New Roman" w:cs="Times New Roman"/>
          <w:sz w:val="20"/>
          <w:szCs w:val="20"/>
          <w:lang w:val="en-GB" w:eastAsia="zh-CN"/>
        </w:rPr>
        <w:t>participants</w:t>
      </w:r>
    </w:p>
    <w:tbl>
      <w:tblPr>
        <w:tblStyle w:val="TableGrid"/>
        <w:tblW w:w="868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1462"/>
        <w:gridCol w:w="1463"/>
        <w:gridCol w:w="1036"/>
        <w:gridCol w:w="1144"/>
        <w:gridCol w:w="38"/>
        <w:gridCol w:w="986"/>
        <w:gridCol w:w="1157"/>
      </w:tblGrid>
      <w:tr w:rsidR="00BF53BE">
        <w:trPr>
          <w:trHeight w:val="539"/>
        </w:trPr>
        <w:tc>
          <w:tcPr>
            <w:tcW w:w="4322" w:type="dxa"/>
            <w:gridSpan w:val="3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 xml:space="preserve">            The number of the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articipants</w:t>
            </w:r>
          </w:p>
        </w:tc>
        <w:tc>
          <w:tcPr>
            <w:tcW w:w="2180" w:type="dxa"/>
            <w:gridSpan w:val="2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e</w:t>
            </w:r>
          </w:p>
        </w:tc>
        <w:tc>
          <w:tcPr>
            <w:tcW w:w="2181" w:type="dxa"/>
            <w:gridSpan w:val="3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D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 xml:space="preserve">rivin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</w:tr>
      <w:tr w:rsidR="00BF53BE">
        <w:trPr>
          <w:trHeight w:val="462"/>
        </w:trPr>
        <w:tc>
          <w:tcPr>
            <w:tcW w:w="1397" w:type="dxa"/>
            <w:vMerge w:val="restart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Experiment 1</w:t>
            </w:r>
          </w:p>
        </w:tc>
        <w:tc>
          <w:tcPr>
            <w:tcW w:w="2925" w:type="dxa"/>
            <w:gridSpan w:val="2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20</w:t>
            </w:r>
          </w:p>
        </w:tc>
        <w:tc>
          <w:tcPr>
            <w:tcW w:w="2180" w:type="dxa"/>
            <w:gridSpan w:val="2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~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ears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 xml:space="preserve"> old</w:t>
            </w:r>
          </w:p>
        </w:tc>
        <w:tc>
          <w:tcPr>
            <w:tcW w:w="2181" w:type="dxa"/>
            <w:gridSpan w:val="3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~ 2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 xml:space="preserve">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ears</w:t>
            </w:r>
          </w:p>
        </w:tc>
      </w:tr>
      <w:tr w:rsidR="00BF53BE">
        <w:trPr>
          <w:trHeight w:val="462"/>
        </w:trPr>
        <w:tc>
          <w:tcPr>
            <w:tcW w:w="1397" w:type="dxa"/>
            <w:vMerge/>
            <w:tcBorders>
              <w:tl2br w:val="nil"/>
              <w:tr2bl w:val="nil"/>
            </w:tcBorders>
            <w:vAlign w:val="center"/>
          </w:tcPr>
          <w:p w:rsidR="00BF53BE" w:rsidRDefault="00BF53BE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462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 women</w:t>
            </w:r>
          </w:p>
        </w:tc>
        <w:tc>
          <w:tcPr>
            <w:tcW w:w="1463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n</w:t>
            </w:r>
          </w:p>
        </w:tc>
        <w:tc>
          <w:tcPr>
            <w:tcW w:w="1036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= 36.2</w:t>
            </w:r>
          </w:p>
        </w:tc>
        <w:tc>
          <w:tcPr>
            <w:tcW w:w="1182" w:type="dxa"/>
            <w:gridSpan w:val="2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.D. = 9.7</w:t>
            </w:r>
          </w:p>
        </w:tc>
        <w:tc>
          <w:tcPr>
            <w:tcW w:w="986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= 7.2</w:t>
            </w:r>
          </w:p>
        </w:tc>
        <w:tc>
          <w:tcPr>
            <w:tcW w:w="1157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.D. =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3</w:t>
            </w:r>
          </w:p>
        </w:tc>
      </w:tr>
      <w:tr w:rsidR="00BF53BE">
        <w:trPr>
          <w:trHeight w:val="462"/>
        </w:trPr>
        <w:tc>
          <w:tcPr>
            <w:tcW w:w="1397" w:type="dxa"/>
            <w:vMerge w:val="restart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 xml:space="preserve">Experiment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2</w:t>
            </w:r>
          </w:p>
        </w:tc>
        <w:tc>
          <w:tcPr>
            <w:tcW w:w="2925" w:type="dxa"/>
            <w:gridSpan w:val="2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24</w:t>
            </w:r>
          </w:p>
        </w:tc>
        <w:tc>
          <w:tcPr>
            <w:tcW w:w="2218" w:type="dxa"/>
            <w:gridSpan w:val="3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2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~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5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ears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 xml:space="preserve"> old</w:t>
            </w:r>
          </w:p>
        </w:tc>
        <w:tc>
          <w:tcPr>
            <w:tcW w:w="2143" w:type="dxa"/>
            <w:gridSpan w:val="2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~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 xml:space="preserve">18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ears</w:t>
            </w:r>
          </w:p>
        </w:tc>
      </w:tr>
      <w:tr w:rsidR="00BF53BE">
        <w:trPr>
          <w:trHeight w:val="462"/>
        </w:trPr>
        <w:tc>
          <w:tcPr>
            <w:tcW w:w="1397" w:type="dxa"/>
            <w:vMerge/>
            <w:tcBorders>
              <w:tl2br w:val="nil"/>
              <w:tr2bl w:val="nil"/>
            </w:tcBorders>
            <w:vAlign w:val="center"/>
          </w:tcPr>
          <w:p w:rsidR="00BF53BE" w:rsidRDefault="00BF53BE">
            <w:pPr>
              <w:pStyle w:val="a0"/>
              <w:spacing w:after="0" w:line="240" w:lineRule="auto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462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women</w:t>
            </w:r>
          </w:p>
        </w:tc>
        <w:tc>
          <w:tcPr>
            <w:tcW w:w="1463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n</w:t>
            </w:r>
          </w:p>
        </w:tc>
        <w:tc>
          <w:tcPr>
            <w:tcW w:w="1036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= 3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3</w:t>
            </w:r>
          </w:p>
        </w:tc>
        <w:tc>
          <w:tcPr>
            <w:tcW w:w="1182" w:type="dxa"/>
            <w:gridSpan w:val="2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.D. =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9</w:t>
            </w:r>
          </w:p>
        </w:tc>
        <w:tc>
          <w:tcPr>
            <w:tcW w:w="986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 =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1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1157" w:type="dxa"/>
            <w:tcBorders>
              <w:tl2br w:val="nil"/>
              <w:tr2bl w:val="nil"/>
            </w:tcBorders>
            <w:vAlign w:val="center"/>
          </w:tcPr>
          <w:p w:rsidR="00BF53BE" w:rsidRDefault="00915E55">
            <w:pPr>
              <w:pStyle w:val="a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.D. = 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1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7</w:t>
            </w:r>
          </w:p>
        </w:tc>
      </w:tr>
    </w:tbl>
    <w:p w:rsidR="00BF53BE" w:rsidRDefault="00BF53BE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BF53BE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BF53BE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BF53BE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BF53BE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BF53BE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BF53BE">
      <w:pPr>
        <w:pStyle w:val="a0"/>
        <w:spacing w:after="0" w:line="240" w:lineRule="auto"/>
        <w:jc w:val="left"/>
        <w:rPr>
          <w:rFonts w:ascii="Times New Roman" w:eastAsia="SimSun" w:hAnsi="Times New Roman" w:cs="Times New Roman"/>
          <w:sz w:val="20"/>
          <w:szCs w:val="20"/>
          <w:lang w:val="en-US" w:eastAsia="zh-CN"/>
        </w:rPr>
      </w:pPr>
    </w:p>
    <w:p w:rsidR="00BF53BE" w:rsidRDefault="00915E55">
      <w:pPr>
        <w:pStyle w:val="a0"/>
        <w:spacing w:after="0" w:line="360" w:lineRule="auto"/>
        <w:jc w:val="left"/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lastRenderedPageBreak/>
        <w:t>T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able S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US" w:eastAsia="zh-CN"/>
        </w:rPr>
        <w:t>2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. B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asic descriptive statistics of re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US" w:eastAsia="zh-CN"/>
        </w:rPr>
        <w:t>action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time for different highway landscape</w:t>
      </w:r>
    </w:p>
    <w:tbl>
      <w:tblPr>
        <w:tblW w:w="8717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1014"/>
        <w:gridCol w:w="1024"/>
        <w:gridCol w:w="1094"/>
        <w:gridCol w:w="1165"/>
        <w:gridCol w:w="1013"/>
        <w:gridCol w:w="1314"/>
      </w:tblGrid>
      <w:tr w:rsidR="00BF53BE">
        <w:trPr>
          <w:trHeight w:val="777"/>
        </w:trPr>
        <w:tc>
          <w:tcPr>
            <w:tcW w:w="209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Landscape type</w:t>
            </w:r>
          </w:p>
        </w:tc>
        <w:tc>
          <w:tcPr>
            <w:tcW w:w="101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ind w:leftChars="-32" w:left="-7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tatistic</w:t>
            </w:r>
          </w:p>
        </w:tc>
        <w:tc>
          <w:tcPr>
            <w:tcW w:w="102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  <w:t>Average value (s)</w:t>
            </w:r>
          </w:p>
        </w:tc>
        <w:tc>
          <w:tcPr>
            <w:tcW w:w="109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tandard deviation</w:t>
            </w:r>
          </w:p>
        </w:tc>
        <w:tc>
          <w:tcPr>
            <w:tcW w:w="116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inimum value (s)</w:t>
            </w:r>
          </w:p>
        </w:tc>
        <w:tc>
          <w:tcPr>
            <w:tcW w:w="101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edian</w:t>
            </w:r>
          </w:p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(s)</w:t>
            </w:r>
          </w:p>
        </w:tc>
        <w:tc>
          <w:tcPr>
            <w:tcW w:w="131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aximum valu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(s)</w:t>
            </w:r>
          </w:p>
        </w:tc>
      </w:tr>
      <w:tr w:rsidR="00BF53BE">
        <w:trPr>
          <w:trHeight w:val="493"/>
        </w:trPr>
        <w:tc>
          <w:tcPr>
            <w:tcW w:w="2093" w:type="dxa"/>
            <w:tcBorders>
              <w:top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1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8</w:t>
            </w:r>
          </w:p>
        </w:tc>
        <w:tc>
          <w:tcPr>
            <w:tcW w:w="1014" w:type="dxa"/>
            <w:tcBorders>
              <w:top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2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425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94</w:t>
            </w:r>
          </w:p>
        </w:tc>
        <w:tc>
          <w:tcPr>
            <w:tcW w:w="1165" w:type="dxa"/>
            <w:tcBorders>
              <w:top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01</w:t>
            </w:r>
          </w:p>
        </w:tc>
        <w:tc>
          <w:tcPr>
            <w:tcW w:w="1013" w:type="dxa"/>
            <w:tcBorders>
              <w:top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436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932</w:t>
            </w:r>
          </w:p>
        </w:tc>
      </w:tr>
      <w:tr w:rsidR="00BF53BE">
        <w:trPr>
          <w:trHeight w:val="493"/>
        </w:trPr>
        <w:tc>
          <w:tcPr>
            <w:tcW w:w="209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1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7</w:t>
            </w:r>
          </w:p>
        </w:tc>
        <w:tc>
          <w:tcPr>
            <w:tcW w:w="10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2</w:t>
            </w:r>
          </w:p>
        </w:tc>
        <w:tc>
          <w:tcPr>
            <w:tcW w:w="102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921</w:t>
            </w:r>
          </w:p>
        </w:tc>
        <w:tc>
          <w:tcPr>
            <w:tcW w:w="109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18</w:t>
            </w:r>
          </w:p>
        </w:tc>
        <w:tc>
          <w:tcPr>
            <w:tcW w:w="1165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330</w:t>
            </w:r>
          </w:p>
        </w:tc>
        <w:tc>
          <w:tcPr>
            <w:tcW w:w="101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905</w:t>
            </w:r>
          </w:p>
        </w:tc>
        <w:tc>
          <w:tcPr>
            <w:tcW w:w="13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.550</w:t>
            </w:r>
          </w:p>
        </w:tc>
      </w:tr>
      <w:tr w:rsidR="00BF53BE">
        <w:trPr>
          <w:trHeight w:val="493"/>
        </w:trPr>
        <w:tc>
          <w:tcPr>
            <w:tcW w:w="209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2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8</w:t>
            </w:r>
          </w:p>
        </w:tc>
        <w:tc>
          <w:tcPr>
            <w:tcW w:w="10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2</w:t>
            </w:r>
          </w:p>
        </w:tc>
        <w:tc>
          <w:tcPr>
            <w:tcW w:w="102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75</w:t>
            </w:r>
          </w:p>
        </w:tc>
        <w:tc>
          <w:tcPr>
            <w:tcW w:w="109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</w:t>
            </w: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US" w:eastAsia="zh-CN"/>
              </w:rPr>
              <w:t>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</w:t>
            </w:r>
          </w:p>
        </w:tc>
        <w:tc>
          <w:tcPr>
            <w:tcW w:w="1165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589</w:t>
            </w:r>
          </w:p>
        </w:tc>
        <w:tc>
          <w:tcPr>
            <w:tcW w:w="101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36</w:t>
            </w:r>
          </w:p>
        </w:tc>
        <w:tc>
          <w:tcPr>
            <w:tcW w:w="13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694</w:t>
            </w:r>
          </w:p>
        </w:tc>
      </w:tr>
      <w:tr w:rsidR="00BF53BE">
        <w:trPr>
          <w:trHeight w:val="493"/>
        </w:trPr>
        <w:tc>
          <w:tcPr>
            <w:tcW w:w="209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2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7</w:t>
            </w:r>
          </w:p>
        </w:tc>
        <w:tc>
          <w:tcPr>
            <w:tcW w:w="10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02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494</w:t>
            </w:r>
          </w:p>
        </w:tc>
        <w:tc>
          <w:tcPr>
            <w:tcW w:w="109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</w:t>
            </w: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US" w:eastAsia="zh-CN"/>
              </w:rPr>
              <w:t>67</w:t>
            </w:r>
          </w:p>
        </w:tc>
        <w:tc>
          <w:tcPr>
            <w:tcW w:w="1165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30</w:t>
            </w:r>
          </w:p>
        </w:tc>
        <w:tc>
          <w:tcPr>
            <w:tcW w:w="101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499</w:t>
            </w:r>
          </w:p>
        </w:tc>
        <w:tc>
          <w:tcPr>
            <w:tcW w:w="13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910</w:t>
            </w:r>
          </w:p>
        </w:tc>
      </w:tr>
      <w:tr w:rsidR="00BF53BE">
        <w:trPr>
          <w:trHeight w:val="493"/>
        </w:trPr>
        <w:tc>
          <w:tcPr>
            <w:tcW w:w="209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3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8</w:t>
            </w:r>
          </w:p>
        </w:tc>
        <w:tc>
          <w:tcPr>
            <w:tcW w:w="10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02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62</w:t>
            </w:r>
          </w:p>
        </w:tc>
        <w:tc>
          <w:tcPr>
            <w:tcW w:w="109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93</w:t>
            </w:r>
          </w:p>
        </w:tc>
        <w:tc>
          <w:tcPr>
            <w:tcW w:w="1165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455</w:t>
            </w:r>
          </w:p>
        </w:tc>
        <w:tc>
          <w:tcPr>
            <w:tcW w:w="101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70</w:t>
            </w:r>
          </w:p>
        </w:tc>
        <w:tc>
          <w:tcPr>
            <w:tcW w:w="13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299</w:t>
            </w:r>
          </w:p>
        </w:tc>
      </w:tr>
      <w:tr w:rsidR="00BF53BE">
        <w:trPr>
          <w:trHeight w:val="493"/>
        </w:trPr>
        <w:tc>
          <w:tcPr>
            <w:tcW w:w="209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3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7</w:t>
            </w:r>
          </w:p>
        </w:tc>
        <w:tc>
          <w:tcPr>
            <w:tcW w:w="10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02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211</w:t>
            </w:r>
          </w:p>
        </w:tc>
        <w:tc>
          <w:tcPr>
            <w:tcW w:w="109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</w:t>
            </w: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US" w:eastAsia="zh-CN"/>
              </w:rPr>
              <w:t>28</w:t>
            </w:r>
          </w:p>
        </w:tc>
        <w:tc>
          <w:tcPr>
            <w:tcW w:w="1165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711</w:t>
            </w:r>
          </w:p>
        </w:tc>
        <w:tc>
          <w:tcPr>
            <w:tcW w:w="101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180</w:t>
            </w:r>
          </w:p>
        </w:tc>
        <w:tc>
          <w:tcPr>
            <w:tcW w:w="13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690</w:t>
            </w:r>
          </w:p>
        </w:tc>
      </w:tr>
      <w:tr w:rsidR="00BF53BE">
        <w:trPr>
          <w:trHeight w:val="480"/>
        </w:trPr>
        <w:tc>
          <w:tcPr>
            <w:tcW w:w="209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4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8</w:t>
            </w:r>
          </w:p>
        </w:tc>
        <w:tc>
          <w:tcPr>
            <w:tcW w:w="10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2</w:t>
            </w:r>
          </w:p>
        </w:tc>
        <w:tc>
          <w:tcPr>
            <w:tcW w:w="102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593</w:t>
            </w:r>
          </w:p>
        </w:tc>
        <w:tc>
          <w:tcPr>
            <w:tcW w:w="109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155</w:t>
            </w:r>
          </w:p>
        </w:tc>
        <w:tc>
          <w:tcPr>
            <w:tcW w:w="1165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60</w:t>
            </w:r>
          </w:p>
        </w:tc>
        <w:tc>
          <w:tcPr>
            <w:tcW w:w="101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557</w:t>
            </w:r>
          </w:p>
        </w:tc>
        <w:tc>
          <w:tcPr>
            <w:tcW w:w="13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941</w:t>
            </w:r>
          </w:p>
        </w:tc>
      </w:tr>
      <w:tr w:rsidR="00BF53BE">
        <w:trPr>
          <w:trHeight w:val="505"/>
        </w:trPr>
        <w:tc>
          <w:tcPr>
            <w:tcW w:w="209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E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4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vertAlign w:val="subscript"/>
                <w:lang w:val="en-GB" w:eastAsia="zh-CN"/>
              </w:rPr>
              <w:t>7</w:t>
            </w:r>
          </w:p>
        </w:tc>
        <w:tc>
          <w:tcPr>
            <w:tcW w:w="10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02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31</w:t>
            </w:r>
          </w:p>
        </w:tc>
        <w:tc>
          <w:tcPr>
            <w:tcW w:w="109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229</w:t>
            </w:r>
          </w:p>
        </w:tc>
        <w:tc>
          <w:tcPr>
            <w:tcW w:w="1165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380</w:t>
            </w:r>
          </w:p>
        </w:tc>
        <w:tc>
          <w:tcPr>
            <w:tcW w:w="1013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830</w:t>
            </w:r>
          </w:p>
        </w:tc>
        <w:tc>
          <w:tcPr>
            <w:tcW w:w="1314" w:type="dxa"/>
            <w:vAlign w:val="center"/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370</w:t>
            </w:r>
          </w:p>
        </w:tc>
      </w:tr>
    </w:tbl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915E55">
      <w:pPr>
        <w:spacing w:after="0" w:line="360" w:lineRule="auto"/>
        <w:rPr>
          <w:rFonts w:ascii="Times New Roman" w:hAnsi="Times New Roman" w:cs="Times New Roman"/>
          <w:bCs/>
          <w:sz w:val="20"/>
          <w:szCs w:val="20"/>
          <w:lang w:val="en-US" w:eastAsia="zh-CN"/>
        </w:rPr>
      </w:pPr>
      <w:r>
        <w:rPr>
          <w:rFonts w:ascii="Times New Roman" w:hAnsi="Times New Roman" w:cs="Times New Roman"/>
          <w:bCs/>
          <w:sz w:val="20"/>
          <w:szCs w:val="20"/>
          <w:lang w:val="en-GB" w:eastAsia="zh-CN"/>
        </w:rPr>
        <w:t>Table</w:t>
      </w:r>
      <w:r>
        <w:rPr>
          <w:rFonts w:ascii="Times New Roman" w:hAnsi="Times New Roman" w:cs="Times New Roman"/>
          <w:bCs/>
          <w:sz w:val="20"/>
          <w:szCs w:val="20"/>
          <w:lang w:val="en-US" w:eastAsia="zh-CN"/>
        </w:rPr>
        <w:t xml:space="preserve"> 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S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US" w:eastAsia="zh-CN"/>
        </w:rPr>
        <w:t>3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>. D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ifferences in the speed for different</w:t>
      </w:r>
      <w:r>
        <w:rPr>
          <w:rFonts w:ascii="Times New Roman" w:eastAsia="SimSun" w:hAnsi="Times New Roman" w:cs="Times New Roman"/>
          <w:bCs/>
          <w:sz w:val="20"/>
          <w:szCs w:val="20"/>
          <w:lang w:val="en-GB" w:eastAsia="zh-CN"/>
        </w:rPr>
        <w:t xml:space="preserve"> geometric alignment</w:t>
      </w:r>
      <w:r>
        <w:rPr>
          <w:rFonts w:ascii="Times New Roman" w:eastAsia="SimSun" w:hAnsi="Times New Roman" w:cs="Times New Roman"/>
          <w:bCs/>
          <w:sz w:val="20"/>
          <w:szCs w:val="20"/>
          <w:lang w:val="en-US" w:eastAsia="zh-CN"/>
        </w:rPr>
        <w:t>s</w:t>
      </w:r>
    </w:p>
    <w:tbl>
      <w:tblPr>
        <w:tblW w:w="8188" w:type="dxa"/>
        <w:tblBorders>
          <w:top w:val="single" w:sz="12" w:space="0" w:color="auto"/>
          <w:bottom w:val="single" w:sz="8" w:space="0" w:color="auto"/>
        </w:tblBorders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2884"/>
        <w:gridCol w:w="1768"/>
        <w:gridCol w:w="1768"/>
        <w:gridCol w:w="1768"/>
      </w:tblGrid>
      <w:tr w:rsidR="00BF53BE">
        <w:trPr>
          <w:cantSplit/>
          <w:trHeight w:hRule="exact" w:val="387"/>
          <w:tblHeader/>
        </w:trPr>
        <w:tc>
          <w:tcPr>
            <w:tcW w:w="2884" w:type="dxa"/>
            <w:tcBorders>
              <w:bottom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  <w:t>G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eometric alignment</w:t>
            </w:r>
          </w:p>
          <w:p w:rsidR="00BF53BE" w:rsidRDefault="00BF53B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768" w:type="dxa"/>
            <w:tcBorders>
              <w:bottom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F</w:t>
            </w:r>
          </w:p>
        </w:tc>
        <w:tc>
          <w:tcPr>
            <w:tcW w:w="1768" w:type="dxa"/>
            <w:tcBorders>
              <w:bottom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F</w:t>
            </w:r>
            <w:r>
              <w:rPr>
                <w:rFonts w:ascii="Times New Roman" w:eastAsia="SimSun" w:hAnsi="Times New Roman" w:cs="Times New Roman"/>
                <w:sz w:val="20"/>
                <w:szCs w:val="20"/>
                <w:vertAlign w:val="subscript"/>
                <w:lang w:val="en-GB" w:eastAsia="zh-CN"/>
              </w:rPr>
              <w:t>0.01(3.57)</w:t>
            </w:r>
          </w:p>
        </w:tc>
        <w:tc>
          <w:tcPr>
            <w:tcW w:w="1768" w:type="dxa"/>
            <w:tcBorders>
              <w:bottom w:val="single" w:sz="8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P</w:t>
            </w:r>
          </w:p>
        </w:tc>
      </w:tr>
      <w:tr w:rsidR="00BF53BE">
        <w:trPr>
          <w:cantSplit/>
          <w:trHeight w:hRule="exact" w:val="348"/>
          <w:tblHeader/>
        </w:trPr>
        <w:tc>
          <w:tcPr>
            <w:tcW w:w="2884" w:type="dxa"/>
            <w:tcBorders>
              <w:top w:val="single" w:sz="8" w:space="0" w:color="auto"/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vertAlign w:val="subscript"/>
                <w:lang w:val="en-GB" w:eastAsia="zh-CN"/>
              </w:rPr>
              <w:t>1</w:t>
            </w:r>
          </w:p>
        </w:tc>
        <w:tc>
          <w:tcPr>
            <w:tcW w:w="1768" w:type="dxa"/>
            <w:tcBorders>
              <w:top w:val="single" w:sz="8" w:space="0" w:color="auto"/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87.62</w:t>
            </w:r>
          </w:p>
        </w:tc>
        <w:tc>
          <w:tcPr>
            <w:tcW w:w="1768" w:type="dxa"/>
            <w:tcBorders>
              <w:top w:val="single" w:sz="8" w:space="0" w:color="auto"/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4.25</w:t>
            </w:r>
          </w:p>
        </w:tc>
        <w:tc>
          <w:tcPr>
            <w:tcW w:w="1768" w:type="dxa"/>
            <w:tcBorders>
              <w:top w:val="single" w:sz="8" w:space="0" w:color="auto"/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&lt;0.01</w:t>
            </w:r>
          </w:p>
        </w:tc>
      </w:tr>
      <w:tr w:rsidR="00BF53BE">
        <w:trPr>
          <w:cantSplit/>
          <w:trHeight w:hRule="exact" w:val="348"/>
          <w:tblHeader/>
        </w:trPr>
        <w:tc>
          <w:tcPr>
            <w:tcW w:w="2884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vertAlign w:val="subscript"/>
                <w:lang w:val="en-GB" w:eastAsia="zh-CN"/>
              </w:rPr>
              <w:t>2</w:t>
            </w:r>
          </w:p>
        </w:tc>
        <w:tc>
          <w:tcPr>
            <w:tcW w:w="1768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0.38</w:t>
            </w:r>
          </w:p>
        </w:tc>
        <w:tc>
          <w:tcPr>
            <w:tcW w:w="1768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4.25</w:t>
            </w:r>
          </w:p>
        </w:tc>
        <w:tc>
          <w:tcPr>
            <w:tcW w:w="1768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&gt;0.01</w:t>
            </w:r>
          </w:p>
        </w:tc>
      </w:tr>
      <w:tr w:rsidR="00BF53BE">
        <w:trPr>
          <w:cantSplit/>
          <w:trHeight w:hRule="exact" w:val="348"/>
          <w:tblHeader/>
        </w:trPr>
        <w:tc>
          <w:tcPr>
            <w:tcW w:w="2884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vertAlign w:val="subscript"/>
                <w:lang w:val="en-GB" w:eastAsia="zh-CN"/>
              </w:rPr>
              <w:t>3</w:t>
            </w:r>
          </w:p>
        </w:tc>
        <w:tc>
          <w:tcPr>
            <w:tcW w:w="1768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73.85</w:t>
            </w:r>
          </w:p>
        </w:tc>
        <w:tc>
          <w:tcPr>
            <w:tcW w:w="1768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4.25</w:t>
            </w:r>
          </w:p>
        </w:tc>
        <w:tc>
          <w:tcPr>
            <w:tcW w:w="1768" w:type="dxa"/>
            <w:tcBorders>
              <w:tl2br w:val="nil"/>
              <w:tr2bl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&lt;0.01</w:t>
            </w:r>
          </w:p>
        </w:tc>
      </w:tr>
      <w:tr w:rsidR="00BF53BE">
        <w:trPr>
          <w:cantSplit/>
          <w:trHeight w:hRule="exact" w:val="373"/>
        </w:trPr>
        <w:tc>
          <w:tcPr>
            <w:tcW w:w="2884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vertAlign w:val="subscript"/>
                <w:lang w:val="en-GB" w:eastAsia="zh-CN"/>
              </w:rPr>
              <w:t>4</w:t>
            </w:r>
          </w:p>
        </w:tc>
        <w:tc>
          <w:tcPr>
            <w:tcW w:w="1768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2.60</w:t>
            </w:r>
          </w:p>
        </w:tc>
        <w:tc>
          <w:tcPr>
            <w:tcW w:w="1768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4.25</w:t>
            </w:r>
          </w:p>
        </w:tc>
        <w:tc>
          <w:tcPr>
            <w:tcW w:w="1768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&gt;0.01</w:t>
            </w:r>
          </w:p>
        </w:tc>
      </w:tr>
      <w:tr w:rsidR="00BF53BE">
        <w:trPr>
          <w:cantSplit/>
          <w:trHeight w:hRule="exact" w:val="373"/>
        </w:trPr>
        <w:tc>
          <w:tcPr>
            <w:tcW w:w="2884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vertAlign w:val="subscript"/>
                <w:lang w:val="en-GB" w:eastAsia="zh-CN"/>
              </w:rPr>
              <w:t>5</w:t>
            </w:r>
          </w:p>
        </w:tc>
        <w:tc>
          <w:tcPr>
            <w:tcW w:w="1768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44.42</w:t>
            </w:r>
          </w:p>
        </w:tc>
        <w:tc>
          <w:tcPr>
            <w:tcW w:w="1768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4.25</w:t>
            </w:r>
          </w:p>
        </w:tc>
        <w:tc>
          <w:tcPr>
            <w:tcW w:w="1768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&lt;0.01</w:t>
            </w:r>
          </w:p>
        </w:tc>
      </w:tr>
      <w:tr w:rsidR="00BF53BE">
        <w:trPr>
          <w:cantSplit/>
          <w:trHeight w:hRule="exact" w:val="399"/>
        </w:trPr>
        <w:tc>
          <w:tcPr>
            <w:tcW w:w="2884" w:type="dxa"/>
            <w:tcBorders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lang w:val="en-GB" w:eastAsia="zh-CN"/>
              </w:rPr>
              <w:t>A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  <w:vertAlign w:val="subscript"/>
                <w:lang w:val="en-GB" w:eastAsia="zh-CN"/>
              </w:rPr>
              <w:t>6</w:t>
            </w:r>
          </w:p>
        </w:tc>
        <w:tc>
          <w:tcPr>
            <w:tcW w:w="1768" w:type="dxa"/>
            <w:tcBorders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0.34</w:t>
            </w:r>
          </w:p>
        </w:tc>
        <w:tc>
          <w:tcPr>
            <w:tcW w:w="1768" w:type="dxa"/>
            <w:tcBorders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4.25</w:t>
            </w:r>
          </w:p>
        </w:tc>
        <w:tc>
          <w:tcPr>
            <w:tcW w:w="1768" w:type="dxa"/>
            <w:tcBorders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  <w:t>&lt;0.01</w:t>
            </w:r>
          </w:p>
        </w:tc>
      </w:tr>
    </w:tbl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BF53BE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</w:p>
    <w:p w:rsidR="00BF53BE" w:rsidRDefault="00915E55">
      <w:pPr>
        <w:pStyle w:val="a0"/>
        <w:spacing w:after="0" w:line="360" w:lineRule="auto"/>
        <w:jc w:val="left"/>
        <w:outlineLvl w:val="0"/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T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able S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US" w:eastAsia="zh-CN"/>
        </w:rPr>
        <w:t>4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.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Results of </w:t>
      </w:r>
      <w:r>
        <w:rPr>
          <w:rFonts w:ascii="Times New Roman" w:hAnsi="Times New Roman" w:cs="Times New Roman"/>
          <w:bCs/>
          <w:i/>
          <w:color w:val="000000"/>
          <w:sz w:val="20"/>
          <w:szCs w:val="20"/>
          <w:lang w:val="en-GB"/>
        </w:rPr>
        <w:t>t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-test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 w:eastAsia="zh-CN"/>
        </w:rPr>
        <w:t xml:space="preserve"> for the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re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action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time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 w:eastAsia="zh-CN"/>
        </w:rPr>
        <w:t xml:space="preserve"> in 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curved and straight</w:t>
      </w:r>
      <w:r>
        <w:rPr>
          <w:rFonts w:ascii="Times New Roman" w:hAnsi="Times New Roman" w:cs="Times New Roman"/>
          <w:bCs/>
          <w:color w:val="000000"/>
          <w:sz w:val="20"/>
          <w:szCs w:val="20"/>
          <w:lang w:val="en-GB" w:eastAsia="zh-CN"/>
        </w:rPr>
        <w:t xml:space="preserve"> sections</w:t>
      </w:r>
    </w:p>
    <w:tbl>
      <w:tblPr>
        <w:tblW w:w="9118" w:type="dxa"/>
        <w:tblBorders>
          <w:top w:val="single" w:sz="12" w:space="0" w:color="auto"/>
          <w:bottom w:val="single" w:sz="12" w:space="0" w:color="auto"/>
          <w:insideH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560"/>
        <w:gridCol w:w="994"/>
        <w:gridCol w:w="1219"/>
        <w:gridCol w:w="1297"/>
        <w:gridCol w:w="1382"/>
        <w:gridCol w:w="1523"/>
        <w:gridCol w:w="9"/>
      </w:tblGrid>
      <w:tr w:rsidR="00BF53BE">
        <w:trPr>
          <w:trHeight w:val="576"/>
        </w:trPr>
        <w:tc>
          <w:tcPr>
            <w:tcW w:w="2694" w:type="dxa"/>
            <w:gridSpan w:val="2"/>
            <w:vMerge w:val="restart"/>
            <w:vAlign w:val="center"/>
          </w:tcPr>
          <w:p w:rsidR="00BF53BE" w:rsidRDefault="00BF53B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13" w:type="dxa"/>
            <w:gridSpan w:val="2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Levene test </w:t>
            </w: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  <w:t xml:space="preserve">of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variance equation</w:t>
            </w:r>
          </w:p>
        </w:tc>
        <w:tc>
          <w:tcPr>
            <w:tcW w:w="4211" w:type="dxa"/>
            <w:gridSpan w:val="4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SimSun" w:hAnsi="Times New Roman" w:cs="Times New Roman"/>
                <w:i/>
                <w:color w:val="000000"/>
                <w:sz w:val="20"/>
                <w:szCs w:val="20"/>
                <w:lang w:val="en-GB" w:eastAsia="zh-CN"/>
              </w:rPr>
              <w:t>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-test of Mean value Equation</w:t>
            </w:r>
          </w:p>
        </w:tc>
      </w:tr>
      <w:tr w:rsidR="00BF53BE">
        <w:trPr>
          <w:gridAfter w:val="1"/>
          <w:wAfter w:w="9" w:type="dxa"/>
          <w:trHeight w:val="411"/>
        </w:trPr>
        <w:tc>
          <w:tcPr>
            <w:tcW w:w="269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BF53BE" w:rsidRDefault="00BF53B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4" w:type="dxa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  <w:t>F</w:t>
            </w:r>
          </w:p>
        </w:tc>
        <w:tc>
          <w:tcPr>
            <w:tcW w:w="1219" w:type="dxa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  <w:t>Sig.</w:t>
            </w:r>
          </w:p>
        </w:tc>
        <w:tc>
          <w:tcPr>
            <w:tcW w:w="1297" w:type="dxa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  <w:t>T</w:t>
            </w:r>
          </w:p>
        </w:tc>
        <w:tc>
          <w:tcPr>
            <w:tcW w:w="1382" w:type="dxa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  <w:t>df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lang w:val="en-GB" w:eastAsia="zh-CN"/>
              </w:rPr>
              <w:t>Sig. (bilateral)</w:t>
            </w:r>
          </w:p>
        </w:tc>
      </w:tr>
      <w:tr w:rsidR="00BF53BE">
        <w:trPr>
          <w:gridAfter w:val="1"/>
          <w:wAfter w:w="9" w:type="dxa"/>
          <w:trHeight w:val="798"/>
        </w:trPr>
        <w:tc>
          <w:tcPr>
            <w:tcW w:w="1134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Reaction time</w:t>
            </w:r>
          </w:p>
        </w:tc>
        <w:tc>
          <w:tcPr>
            <w:tcW w:w="1560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Assuming that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the variance is equal</w:t>
            </w:r>
          </w:p>
        </w:tc>
        <w:tc>
          <w:tcPr>
            <w:tcW w:w="994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.770</w:t>
            </w:r>
          </w:p>
        </w:tc>
        <w:tc>
          <w:tcPr>
            <w:tcW w:w="1219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54</w:t>
            </w:r>
          </w:p>
        </w:tc>
        <w:tc>
          <w:tcPr>
            <w:tcW w:w="1297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−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.780</w:t>
            </w:r>
          </w:p>
        </w:tc>
        <w:tc>
          <w:tcPr>
            <w:tcW w:w="1382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78</w:t>
            </w:r>
          </w:p>
        </w:tc>
        <w:tc>
          <w:tcPr>
            <w:tcW w:w="1523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00</w:t>
            </w:r>
          </w:p>
        </w:tc>
      </w:tr>
      <w:tr w:rsidR="00BF53BE">
        <w:trPr>
          <w:gridAfter w:val="1"/>
          <w:wAfter w:w="9" w:type="dxa"/>
          <w:trHeight w:val="781"/>
        </w:trPr>
        <w:tc>
          <w:tcPr>
            <w:tcW w:w="1134" w:type="dxa"/>
            <w:vMerge/>
            <w:tcBorders>
              <w:top w:val="dotted" w:sz="4" w:space="0" w:color="auto"/>
            </w:tcBorders>
            <w:vAlign w:val="center"/>
          </w:tcPr>
          <w:p w:rsidR="00BF53BE" w:rsidRDefault="00BF53B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60" w:type="dxa"/>
            <w:tcBorders>
              <w:top w:val="dotted" w:sz="4" w:space="0" w:color="auto"/>
            </w:tcBorders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Assuming that the variance is not equal</w:t>
            </w:r>
          </w:p>
        </w:tc>
        <w:tc>
          <w:tcPr>
            <w:tcW w:w="994" w:type="dxa"/>
            <w:tcBorders>
              <w:top w:val="dotted" w:sz="4" w:space="0" w:color="auto"/>
            </w:tcBorders>
            <w:vAlign w:val="center"/>
          </w:tcPr>
          <w:p w:rsidR="00BF53BE" w:rsidRDefault="00BF53B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19" w:type="dxa"/>
            <w:tcBorders>
              <w:top w:val="dotted" w:sz="4" w:space="0" w:color="auto"/>
            </w:tcBorders>
            <w:vAlign w:val="center"/>
          </w:tcPr>
          <w:p w:rsidR="00BF53BE" w:rsidRDefault="00BF53B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</w:p>
        </w:tc>
        <w:tc>
          <w:tcPr>
            <w:tcW w:w="1297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−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.794</w:t>
            </w:r>
          </w:p>
        </w:tc>
        <w:tc>
          <w:tcPr>
            <w:tcW w:w="1382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71.707</w:t>
            </w:r>
          </w:p>
        </w:tc>
        <w:tc>
          <w:tcPr>
            <w:tcW w:w="1523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00</w:t>
            </w:r>
          </w:p>
        </w:tc>
      </w:tr>
    </w:tbl>
    <w:p w:rsidR="00BF53BE" w:rsidRDefault="00915E55">
      <w:pPr>
        <w:numPr>
          <w:ilvl w:val="0"/>
          <w:numId w:val="3"/>
        </w:numPr>
        <w:rPr>
          <w:rFonts w:ascii="Times New Roman" w:eastAsia="SimSun" w:hAnsi="Times New Roman" w:cs="Times New Roman"/>
          <w:i/>
          <w:iCs/>
          <w:kern w:val="2"/>
          <w:sz w:val="16"/>
          <w:szCs w:val="16"/>
          <w:lang w:val="en-GB" w:eastAsia="zh-CN"/>
        </w:rPr>
      </w:pPr>
      <w:r>
        <w:rPr>
          <w:rFonts w:ascii="Times New Roman" w:eastAsia="SimSun" w:hAnsi="Times New Roman" w:cs="Times New Roman"/>
          <w:i/>
          <w:iCs/>
          <w:kern w:val="2"/>
          <w:sz w:val="16"/>
          <w:szCs w:val="16"/>
          <w:lang w:val="en-GB" w:eastAsia="zh-CN"/>
        </w:rPr>
        <w:t>the speed is at 80 km/h</w:t>
      </w:r>
    </w:p>
    <w:p w:rsidR="00BF53BE" w:rsidRDefault="00915E55">
      <w:pPr>
        <w:pStyle w:val="a0"/>
        <w:spacing w:after="0" w:line="360" w:lineRule="auto"/>
        <w:jc w:val="left"/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</w:pPr>
      <w:r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T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>able S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US" w:eastAsia="zh-CN"/>
        </w:rPr>
        <w:t>5</w:t>
      </w:r>
      <w:r>
        <w:rPr>
          <w:rFonts w:ascii="Times New Roman" w:eastAsia="SimSun" w:hAnsi="Times New Roman" w:cs="Times New Roman"/>
          <w:bCs/>
          <w:color w:val="000000"/>
          <w:sz w:val="20"/>
          <w:szCs w:val="20"/>
          <w:lang w:val="en-GB" w:eastAsia="zh-CN"/>
        </w:rPr>
        <w:t xml:space="preserve">. Correlation analysis between </w:t>
      </w:r>
      <w:r>
        <w:rPr>
          <w:rFonts w:ascii="Times New Roman" w:hAnsi="Times New Roman" w:cs="Times New Roman"/>
          <w:color w:val="000000"/>
          <w:sz w:val="20"/>
          <w:szCs w:val="20"/>
          <w:lang w:val="en-GB" w:eastAsia="zh-CN"/>
        </w:rPr>
        <w:t>the</w:t>
      </w:r>
      <w:r>
        <w:rPr>
          <w:rFonts w:ascii="Times New Roman" w:hAnsi="Times New Roman" w:cs="Times New Roman"/>
          <w:color w:val="000000"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  <w:lang w:val="en-GB" w:eastAsia="zh-CN"/>
        </w:rPr>
        <w:t>reaction time and either the</w:t>
      </w:r>
      <w:r>
        <w:rPr>
          <w:rFonts w:ascii="Times New Roman" w:hAnsi="Times New Roman" w:cs="Times New Roman"/>
          <w:color w:val="000000"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  <w:lang w:val="en-GB" w:eastAsia="zh-CN"/>
        </w:rPr>
        <w:t>alignment or the enclos</w:t>
      </w:r>
      <w:r>
        <w:rPr>
          <w:rFonts w:ascii="Times New Roman" w:hAnsi="Times New Roman" w:cs="Times New Roman"/>
          <w:color w:val="000000"/>
          <w:sz w:val="20"/>
          <w:szCs w:val="20"/>
          <w:lang w:val="en-US" w:eastAsia="zh-CN"/>
        </w:rPr>
        <w:t>ure</w:t>
      </w:r>
      <w:r>
        <w:rPr>
          <w:rFonts w:ascii="Times New Roman" w:hAnsi="Times New Roman" w:cs="Times New Roman"/>
          <w:color w:val="000000"/>
          <w:sz w:val="20"/>
          <w:szCs w:val="20"/>
          <w:lang w:val="en-GB" w:eastAsia="zh-CN"/>
        </w:rPr>
        <w:t xml:space="preserve"> degree</w:t>
      </w:r>
      <w:r>
        <w:rPr>
          <w:rFonts w:ascii="Times New Roman" w:hAnsi="Times New Roman" w:cs="Times New Roman"/>
          <w:color w:val="000000"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  <w:lang w:val="en-GB" w:eastAsia="zh-CN"/>
        </w:rPr>
        <w:t xml:space="preserve">of the </w:t>
      </w:r>
      <w:r>
        <w:rPr>
          <w:rFonts w:ascii="Times New Roman" w:hAnsi="Times New Roman" w:cs="Times New Roman"/>
          <w:color w:val="000000"/>
          <w:sz w:val="20"/>
          <w:szCs w:val="20"/>
          <w:lang w:val="en-GB" w:eastAsia="zh-CN"/>
        </w:rPr>
        <w:t>road</w:t>
      </w:r>
    </w:p>
    <w:tbl>
      <w:tblPr>
        <w:tblW w:w="9148" w:type="dxa"/>
        <w:tblBorders>
          <w:top w:val="single" w:sz="12" w:space="0" w:color="auto"/>
          <w:bottom w:val="single" w:sz="8" w:space="0" w:color="auto"/>
        </w:tblBorders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1359"/>
        <w:gridCol w:w="1027"/>
        <w:gridCol w:w="1592"/>
        <w:gridCol w:w="1547"/>
        <w:gridCol w:w="1800"/>
        <w:gridCol w:w="1823"/>
      </w:tblGrid>
      <w:tr w:rsidR="00BF53BE">
        <w:trPr>
          <w:cantSplit/>
          <w:trHeight w:hRule="exact" w:val="706"/>
          <w:tblHeader/>
        </w:trPr>
        <w:tc>
          <w:tcPr>
            <w:tcW w:w="1359" w:type="dxa"/>
            <w:tcBorders>
              <w:bottom w:val="single" w:sz="4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27" w:type="dxa"/>
            <w:tcBorders>
              <w:bottom w:val="single" w:sz="4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</w:p>
        </w:tc>
        <w:tc>
          <w:tcPr>
            <w:tcW w:w="1592" w:type="dxa"/>
            <w:tcBorders>
              <w:bottom w:val="single" w:sz="4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</w:p>
        </w:tc>
        <w:tc>
          <w:tcPr>
            <w:tcW w:w="1547" w:type="dxa"/>
            <w:tcBorders>
              <w:bottom w:val="single" w:sz="4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Reaction time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  <w:t>oad geometric alignment</w:t>
            </w:r>
          </w:p>
        </w:tc>
        <w:tc>
          <w:tcPr>
            <w:tcW w:w="1823" w:type="dxa"/>
            <w:tcBorders>
              <w:bottom w:val="single" w:sz="4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144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  <w:t>Road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 xml:space="preserve"> 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  <w:t>nclo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US" w:eastAsia="zh-CN"/>
              </w:rPr>
              <w:t>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  <w:t xml:space="preserve"> degree</w:t>
            </w:r>
          </w:p>
        </w:tc>
      </w:tr>
      <w:tr w:rsidR="00BF53BE">
        <w:trPr>
          <w:cantSplit/>
          <w:trHeight w:hRule="exact" w:val="559"/>
          <w:tblHeader/>
        </w:trPr>
        <w:tc>
          <w:tcPr>
            <w:tcW w:w="135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  <w:t>Spearman's Rho</w:t>
            </w:r>
          </w:p>
        </w:tc>
        <w:tc>
          <w:tcPr>
            <w:tcW w:w="102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F53BE" w:rsidRDefault="00915E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 w:eastAsia="zh-CN"/>
              </w:rPr>
              <w:t>Reaction time</w:t>
            </w:r>
          </w:p>
        </w:tc>
        <w:tc>
          <w:tcPr>
            <w:tcW w:w="1592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Correlation coefficient</w:t>
            </w:r>
          </w:p>
        </w:tc>
        <w:tc>
          <w:tcPr>
            <w:tcW w:w="154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.000</w:t>
            </w: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44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GB"/>
              </w:rPr>
              <w:t>**</w:t>
            </w:r>
          </w:p>
        </w:tc>
        <w:tc>
          <w:tcPr>
            <w:tcW w:w="1823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69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en-GB"/>
              </w:rPr>
              <w:t>**</w:t>
            </w:r>
          </w:p>
        </w:tc>
      </w:tr>
      <w:tr w:rsidR="00BF53BE">
        <w:trPr>
          <w:cantSplit/>
          <w:trHeight w:hRule="exact" w:val="521"/>
          <w:tblHeader/>
        </w:trPr>
        <w:tc>
          <w:tcPr>
            <w:tcW w:w="1359" w:type="dxa"/>
            <w:vMerge/>
            <w:tcBorders>
              <w:top w:val="nil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</w:p>
        </w:tc>
        <w:tc>
          <w:tcPr>
            <w:tcW w:w="1027" w:type="dxa"/>
            <w:vMerge/>
            <w:tcBorders>
              <w:top w:val="nil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</w:p>
        </w:tc>
        <w:tc>
          <w:tcPr>
            <w:tcW w:w="1592" w:type="dxa"/>
            <w:tcBorders>
              <w:top w:val="nil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ig.(bilateral)</w:t>
            </w:r>
          </w:p>
        </w:tc>
        <w:tc>
          <w:tcPr>
            <w:tcW w:w="1547" w:type="dxa"/>
            <w:tcBorders>
              <w:top w:val="nil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00</w:t>
            </w:r>
          </w:p>
        </w:tc>
        <w:tc>
          <w:tcPr>
            <w:tcW w:w="1823" w:type="dxa"/>
            <w:tcBorders>
              <w:top w:val="nil"/>
              <w:bottom w:val="nil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.000</w:t>
            </w:r>
          </w:p>
        </w:tc>
      </w:tr>
      <w:tr w:rsidR="00BF53BE">
        <w:trPr>
          <w:cantSplit/>
          <w:trHeight w:hRule="exact" w:val="469"/>
          <w:tblHeader/>
        </w:trPr>
        <w:tc>
          <w:tcPr>
            <w:tcW w:w="1359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</w:p>
        </w:tc>
        <w:tc>
          <w:tcPr>
            <w:tcW w:w="1027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BF53BE">
            <w:pPr>
              <w:spacing w:after="0" w:line="360" w:lineRule="auto"/>
              <w:rPr>
                <w:rFonts w:ascii="Times New Roman" w:eastAsia="SimSun" w:hAnsi="Times New Roman" w:cs="Times New Roman"/>
                <w:sz w:val="20"/>
                <w:szCs w:val="20"/>
                <w:lang w:val="en-GB" w:eastAsia="zh-CN"/>
              </w:rPr>
            </w:pPr>
          </w:p>
        </w:tc>
        <w:tc>
          <w:tcPr>
            <w:tcW w:w="1592" w:type="dxa"/>
            <w:tcBorders>
              <w:top w:val="nil"/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N</w:t>
            </w:r>
          </w:p>
        </w:tc>
        <w:tc>
          <w:tcPr>
            <w:tcW w:w="1547" w:type="dxa"/>
            <w:tcBorders>
              <w:top w:val="nil"/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48</w:t>
            </w:r>
          </w:p>
        </w:tc>
        <w:tc>
          <w:tcPr>
            <w:tcW w:w="1800" w:type="dxa"/>
            <w:tcBorders>
              <w:top w:val="nil"/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48</w:t>
            </w:r>
          </w:p>
        </w:tc>
        <w:tc>
          <w:tcPr>
            <w:tcW w:w="1823" w:type="dxa"/>
            <w:tcBorders>
              <w:top w:val="nil"/>
              <w:bottom w:val="single" w:sz="12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BF53BE" w:rsidRDefault="00915E5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48</w:t>
            </w:r>
          </w:p>
        </w:tc>
      </w:tr>
    </w:tbl>
    <w:p w:rsidR="00BF53BE" w:rsidRDefault="00915E55">
      <w:pPr>
        <w:pStyle w:val="a0"/>
        <w:numPr>
          <w:ilvl w:val="0"/>
          <w:numId w:val="4"/>
        </w:numPr>
        <w:spacing w:after="0" w:line="240" w:lineRule="auto"/>
        <w:jc w:val="left"/>
        <w:rPr>
          <w:rFonts w:ascii="Times New Roman" w:eastAsia="SimSun" w:hAnsi="Times New Roman" w:cs="Times New Roman"/>
          <w:i/>
          <w:iCs/>
          <w:kern w:val="2"/>
          <w:sz w:val="16"/>
          <w:szCs w:val="16"/>
          <w:lang w:val="en-GB" w:eastAsia="zh-CN"/>
        </w:rPr>
      </w:pPr>
      <w:r>
        <w:rPr>
          <w:rFonts w:ascii="Times New Roman" w:eastAsia="SimSun" w:hAnsi="Times New Roman" w:cs="Times New Roman"/>
          <w:i/>
          <w:iCs/>
          <w:kern w:val="2"/>
          <w:sz w:val="16"/>
          <w:szCs w:val="16"/>
          <w:lang w:val="en-GB" w:eastAsia="zh-CN"/>
        </w:rPr>
        <w:t>the speed is at 80 km/h</w:t>
      </w:r>
      <w:bookmarkStart w:id="0" w:name="_GoBack"/>
      <w:bookmarkEnd w:id="0"/>
    </w:p>
    <w:sectPr w:rsidR="00BF53BE">
      <w:headerReference w:type="default" r:id="rId12"/>
      <w:pgSz w:w="12240" w:h="15840"/>
      <w:pgMar w:top="1440" w:right="1440" w:bottom="1440" w:left="1440" w:header="851" w:footer="992" w:gutter="0"/>
      <w:pgNumType w:start="1"/>
      <w:cols w:space="0"/>
      <w:docGrid w:type="lines" w:linePitch="3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5E55" w:rsidRDefault="00915E55">
      <w:pPr>
        <w:spacing w:after="0" w:line="240" w:lineRule="auto"/>
      </w:pPr>
      <w:r>
        <w:separator/>
      </w:r>
    </w:p>
  </w:endnote>
  <w:endnote w:type="continuationSeparator" w:id="0">
    <w:p w:rsidR="00915E55" w:rsidRDefault="00915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SimHei">
    <w:altName w:val="黑体"/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Helvetica-Bold">
    <w:altName w:val="Times New Roman"/>
    <w:charset w:val="00"/>
    <w:family w:val="roman"/>
    <w:pitch w:val="default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E55" w:rsidRDefault="00915E55">
      <w:pPr>
        <w:spacing w:after="0" w:line="240" w:lineRule="auto"/>
      </w:pPr>
      <w:r>
        <w:separator/>
      </w:r>
    </w:p>
  </w:footnote>
  <w:footnote w:type="continuationSeparator" w:id="0">
    <w:p w:rsidR="00915E55" w:rsidRDefault="00915E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F53BE" w:rsidRDefault="00915E55">
    <w:pPr>
      <w:ind w:right="360"/>
      <w:jc w:val="both"/>
      <w:rPr>
        <w:rFonts w:eastAsia="SimSun"/>
        <w:lang w:val="en-GB" w:eastAsia="zh-CN"/>
      </w:rPr>
    </w:pPr>
    <w:r>
      <w:rPr>
        <w:rFonts w:eastAsia="SimSun" w:hint="eastAsia"/>
        <w:lang w:val="en-GB" w:eastAsia="zh-CN"/>
      </w:rPr>
      <w:t xml:space="preserve">Zheng, Qin, Guo, </w:t>
    </w:r>
    <w:proofErr w:type="spellStart"/>
    <w:r>
      <w:rPr>
        <w:rFonts w:eastAsia="SimSun" w:hint="eastAsia"/>
        <w:lang w:val="en-GB" w:eastAsia="zh-CN"/>
      </w:rPr>
      <w:t>Xiong</w:t>
    </w:r>
    <w:proofErr w:type="spellEnd"/>
    <w:r>
      <w:rPr>
        <w:rFonts w:eastAsia="SimSun" w:hint="eastAsia"/>
        <w:lang w:val="en-GB" w:eastAsia="zh-CN"/>
      </w:rPr>
      <w:t>, Xu, Chen</w:t>
    </w:r>
    <w:r>
      <w:rPr>
        <w:lang w:val="en-US"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文本框 38" o:spid="_x0000_s3073" type="#_x0000_t202" style="position:absolute;left:0;text-align:left;margin-left:-42.05pt;margin-top:0;width:9.15pt;height:22.65pt;z-index:251659264;mso-wrap-style:none;mso-position-horizontal:right;mso-position-horizontal-relative:margin;mso-position-vertical-relative:text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" filled="f" stroked="f" strokeweight=".5pt">
          <v:textbox style="mso-fit-shape-to-text:t" inset="0,0,0,0">
            <w:txbxContent>
              <w:p w:rsidR="00BF53BE" w:rsidRDefault="00915E55">
                <w:pPr>
                  <w:snapToGrid w:val="0"/>
                  <w:rPr>
                    <w:rFonts w:eastAsia="SimSun"/>
                    <w:sz w:val="18"/>
                    <w:lang w:eastAsia="zh-CN"/>
                  </w:rPr>
                </w:pPr>
                <w:r>
                  <w:rPr>
                    <w:rFonts w:eastAsia="SimSun" w:hint="eastAsia"/>
                    <w:sz w:val="18"/>
                    <w:lang w:eastAsia="zh-CN"/>
                  </w:rPr>
                  <w:fldChar w:fldCharType="begin"/>
                </w:r>
                <w:r>
                  <w:rPr>
                    <w:rFonts w:eastAsia="SimSun" w:hint="eastAsia"/>
                    <w:sz w:val="18"/>
                    <w:lang w:eastAsia="zh-CN"/>
                  </w:rPr>
                  <w:instrText xml:space="preserve"> PAGE  \* MERGEFORMAT </w:instrText>
                </w:r>
                <w:r>
                  <w:rPr>
                    <w:rFonts w:eastAsia="SimSun" w:hint="eastAsia"/>
                    <w:sz w:val="18"/>
                    <w:lang w:eastAsia="zh-CN"/>
                  </w:rPr>
                  <w:fldChar w:fldCharType="separate"/>
                </w:r>
                <w:r>
                  <w:rPr>
                    <w:sz w:val="18"/>
                  </w:rPr>
                  <w:t>1</w:t>
                </w:r>
                <w:r>
                  <w:rPr>
                    <w:rFonts w:eastAsia="SimSun" w:hint="eastAsia"/>
                    <w:sz w:val="18"/>
                    <w:lang w:eastAsia="zh-CN"/>
                  </w:rPr>
                  <w:fldChar w:fldCharType="end"/>
                </w:r>
              </w:p>
            </w:txbxContent>
          </v:textbox>
          <w10:wrap anchorx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0EC170"/>
    <w:multiLevelType w:val="singleLevel"/>
    <w:tmpl w:val="CD0EC170"/>
    <w:lvl w:ilvl="0">
      <w:start w:val="1"/>
      <w:numFmt w:val="lowerLetter"/>
      <w:suff w:val="space"/>
      <w:lvlText w:val="%1."/>
      <w:lvlJc w:val="left"/>
    </w:lvl>
  </w:abstractNum>
  <w:abstractNum w:abstractNumId="1" w15:restartNumberingAfterBreak="0">
    <w:nsid w:val="0F11F396"/>
    <w:multiLevelType w:val="singleLevel"/>
    <w:tmpl w:val="0F11F396"/>
    <w:lvl w:ilvl="0">
      <w:start w:val="1"/>
      <w:numFmt w:val="lowerLetter"/>
      <w:suff w:val="space"/>
      <w:lvlText w:val="%1."/>
      <w:lvlJc w:val="left"/>
    </w:lvl>
  </w:abstractNum>
  <w:abstractNum w:abstractNumId="2" w15:restartNumberingAfterBreak="0">
    <w:nsid w:val="5905D181"/>
    <w:multiLevelType w:val="singleLevel"/>
    <w:tmpl w:val="5905D181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78FF8979"/>
    <w:multiLevelType w:val="singleLevel"/>
    <w:tmpl w:val="78FF8979"/>
    <w:lvl w:ilvl="0">
      <w:start w:val="1"/>
      <w:numFmt w:val="lowerLetter"/>
      <w:suff w:val="space"/>
      <w:lvlText w:val="%1)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420"/>
  <w:drawingGridHorizontalSpacing w:val="110"/>
  <w:drawingGridVerticalSpacing w:val="158"/>
  <w:noPunctuationKerning/>
  <w:characterSpacingControl w:val="compressPunctuation"/>
  <w:savePreviewPicture/>
  <w:hdrShapeDefaults>
    <o:shapedefaults v:ext="edit" spidmax="3074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NzE1MDIwMTA2NbJU0lEKTi0uzszPAykwqgUAOzvxqiwAAAA="/>
  </w:docVars>
  <w:rsids>
    <w:rsidRoot w:val="434D1C58"/>
    <w:rsid w:val="00000276"/>
    <w:rsid w:val="00001258"/>
    <w:rsid w:val="00010D47"/>
    <w:rsid w:val="00011F85"/>
    <w:rsid w:val="000165C0"/>
    <w:rsid w:val="00030561"/>
    <w:rsid w:val="00030B2A"/>
    <w:rsid w:val="0003222E"/>
    <w:rsid w:val="0003238C"/>
    <w:rsid w:val="000353A7"/>
    <w:rsid w:val="0004102B"/>
    <w:rsid w:val="000532F2"/>
    <w:rsid w:val="000658D8"/>
    <w:rsid w:val="000677E7"/>
    <w:rsid w:val="00067A0A"/>
    <w:rsid w:val="00072B69"/>
    <w:rsid w:val="000753F9"/>
    <w:rsid w:val="0009057D"/>
    <w:rsid w:val="0009158B"/>
    <w:rsid w:val="000A0681"/>
    <w:rsid w:val="000A4D2C"/>
    <w:rsid w:val="000B43FA"/>
    <w:rsid w:val="000B5FF4"/>
    <w:rsid w:val="000B6F99"/>
    <w:rsid w:val="000D194F"/>
    <w:rsid w:val="000D4E88"/>
    <w:rsid w:val="000D688F"/>
    <w:rsid w:val="000E0E9E"/>
    <w:rsid w:val="000E49B0"/>
    <w:rsid w:val="000E5E70"/>
    <w:rsid w:val="000E695C"/>
    <w:rsid w:val="00115EA3"/>
    <w:rsid w:val="001359C2"/>
    <w:rsid w:val="001374AF"/>
    <w:rsid w:val="00144FD7"/>
    <w:rsid w:val="0015694F"/>
    <w:rsid w:val="0016439A"/>
    <w:rsid w:val="00165767"/>
    <w:rsid w:val="0016637E"/>
    <w:rsid w:val="00173910"/>
    <w:rsid w:val="00176A7C"/>
    <w:rsid w:val="00181F76"/>
    <w:rsid w:val="001A02C4"/>
    <w:rsid w:val="001A0320"/>
    <w:rsid w:val="001A0366"/>
    <w:rsid w:val="001B4995"/>
    <w:rsid w:val="001C119A"/>
    <w:rsid w:val="001C33F6"/>
    <w:rsid w:val="001E1233"/>
    <w:rsid w:val="001E1D83"/>
    <w:rsid w:val="001E34F3"/>
    <w:rsid w:val="001E4679"/>
    <w:rsid w:val="001E7A09"/>
    <w:rsid w:val="001F091C"/>
    <w:rsid w:val="00206192"/>
    <w:rsid w:val="002137F1"/>
    <w:rsid w:val="002167DF"/>
    <w:rsid w:val="00220A32"/>
    <w:rsid w:val="00220F6D"/>
    <w:rsid w:val="00251EF5"/>
    <w:rsid w:val="00252E81"/>
    <w:rsid w:val="00256178"/>
    <w:rsid w:val="00260BBC"/>
    <w:rsid w:val="00270D08"/>
    <w:rsid w:val="0027132A"/>
    <w:rsid w:val="00273EB4"/>
    <w:rsid w:val="00277EFC"/>
    <w:rsid w:val="002830F9"/>
    <w:rsid w:val="002904E1"/>
    <w:rsid w:val="00292C15"/>
    <w:rsid w:val="00294E31"/>
    <w:rsid w:val="00295B47"/>
    <w:rsid w:val="002A29A9"/>
    <w:rsid w:val="002A5347"/>
    <w:rsid w:val="002B3B7E"/>
    <w:rsid w:val="002B79DA"/>
    <w:rsid w:val="002C04CC"/>
    <w:rsid w:val="002C421B"/>
    <w:rsid w:val="002C76F4"/>
    <w:rsid w:val="002D1ED5"/>
    <w:rsid w:val="002D250A"/>
    <w:rsid w:val="002D5A2B"/>
    <w:rsid w:val="002F034F"/>
    <w:rsid w:val="002F4980"/>
    <w:rsid w:val="0031400F"/>
    <w:rsid w:val="0031566C"/>
    <w:rsid w:val="003166A9"/>
    <w:rsid w:val="00334F40"/>
    <w:rsid w:val="00337E16"/>
    <w:rsid w:val="0034119A"/>
    <w:rsid w:val="00341F67"/>
    <w:rsid w:val="00342781"/>
    <w:rsid w:val="00344F5E"/>
    <w:rsid w:val="0035538F"/>
    <w:rsid w:val="00356899"/>
    <w:rsid w:val="00374A1C"/>
    <w:rsid w:val="003809F4"/>
    <w:rsid w:val="0038369A"/>
    <w:rsid w:val="003920B2"/>
    <w:rsid w:val="00392335"/>
    <w:rsid w:val="003A436D"/>
    <w:rsid w:val="003A50C6"/>
    <w:rsid w:val="003A5B68"/>
    <w:rsid w:val="003C011D"/>
    <w:rsid w:val="003C3049"/>
    <w:rsid w:val="003C3C72"/>
    <w:rsid w:val="003C532B"/>
    <w:rsid w:val="003C7A11"/>
    <w:rsid w:val="003D2E4F"/>
    <w:rsid w:val="003F77BD"/>
    <w:rsid w:val="0040310E"/>
    <w:rsid w:val="004042BB"/>
    <w:rsid w:val="004068C9"/>
    <w:rsid w:val="00426914"/>
    <w:rsid w:val="004340C1"/>
    <w:rsid w:val="00437F12"/>
    <w:rsid w:val="00455C2A"/>
    <w:rsid w:val="00463F02"/>
    <w:rsid w:val="00480B2E"/>
    <w:rsid w:val="00486407"/>
    <w:rsid w:val="0049486E"/>
    <w:rsid w:val="0049727E"/>
    <w:rsid w:val="00497AF8"/>
    <w:rsid w:val="004A058B"/>
    <w:rsid w:val="004A40E6"/>
    <w:rsid w:val="004B1E4A"/>
    <w:rsid w:val="004B3B83"/>
    <w:rsid w:val="004B6F44"/>
    <w:rsid w:val="004C1AAB"/>
    <w:rsid w:val="004D11BE"/>
    <w:rsid w:val="004D3028"/>
    <w:rsid w:val="004F606D"/>
    <w:rsid w:val="004F652C"/>
    <w:rsid w:val="00503D91"/>
    <w:rsid w:val="005104FA"/>
    <w:rsid w:val="0051066B"/>
    <w:rsid w:val="00517C31"/>
    <w:rsid w:val="005213BB"/>
    <w:rsid w:val="0052372E"/>
    <w:rsid w:val="00531809"/>
    <w:rsid w:val="00532329"/>
    <w:rsid w:val="005350AC"/>
    <w:rsid w:val="00536B85"/>
    <w:rsid w:val="00540007"/>
    <w:rsid w:val="005405A7"/>
    <w:rsid w:val="00544CB2"/>
    <w:rsid w:val="0054678F"/>
    <w:rsid w:val="00557EA2"/>
    <w:rsid w:val="005602AD"/>
    <w:rsid w:val="005621BC"/>
    <w:rsid w:val="0056661C"/>
    <w:rsid w:val="00571E8F"/>
    <w:rsid w:val="005721DA"/>
    <w:rsid w:val="005768C5"/>
    <w:rsid w:val="00576DE8"/>
    <w:rsid w:val="0059255B"/>
    <w:rsid w:val="005956ED"/>
    <w:rsid w:val="00596B47"/>
    <w:rsid w:val="005A0DC5"/>
    <w:rsid w:val="005A1C41"/>
    <w:rsid w:val="005A2A63"/>
    <w:rsid w:val="005A2C6F"/>
    <w:rsid w:val="005B0A71"/>
    <w:rsid w:val="005B1E4B"/>
    <w:rsid w:val="005B311B"/>
    <w:rsid w:val="005C13E2"/>
    <w:rsid w:val="005C2E8C"/>
    <w:rsid w:val="005D3738"/>
    <w:rsid w:val="005D4036"/>
    <w:rsid w:val="005D4728"/>
    <w:rsid w:val="005D7A96"/>
    <w:rsid w:val="005E1191"/>
    <w:rsid w:val="005E1204"/>
    <w:rsid w:val="005E4A39"/>
    <w:rsid w:val="005F043A"/>
    <w:rsid w:val="005F2BBD"/>
    <w:rsid w:val="005F4A22"/>
    <w:rsid w:val="00601E15"/>
    <w:rsid w:val="00606911"/>
    <w:rsid w:val="00616F8A"/>
    <w:rsid w:val="006200B6"/>
    <w:rsid w:val="00620581"/>
    <w:rsid w:val="006220CA"/>
    <w:rsid w:val="00622AAF"/>
    <w:rsid w:val="00623F8C"/>
    <w:rsid w:val="00625854"/>
    <w:rsid w:val="00633986"/>
    <w:rsid w:val="0063714D"/>
    <w:rsid w:val="0064021D"/>
    <w:rsid w:val="0064649A"/>
    <w:rsid w:val="00651FDB"/>
    <w:rsid w:val="00657B4E"/>
    <w:rsid w:val="00660325"/>
    <w:rsid w:val="00664A6B"/>
    <w:rsid w:val="00665819"/>
    <w:rsid w:val="0066584F"/>
    <w:rsid w:val="00673F67"/>
    <w:rsid w:val="006822B5"/>
    <w:rsid w:val="006847F9"/>
    <w:rsid w:val="00686847"/>
    <w:rsid w:val="00690092"/>
    <w:rsid w:val="00690A7D"/>
    <w:rsid w:val="006A18A4"/>
    <w:rsid w:val="006A5468"/>
    <w:rsid w:val="006A6A84"/>
    <w:rsid w:val="006B7195"/>
    <w:rsid w:val="006C6B2E"/>
    <w:rsid w:val="006E36F2"/>
    <w:rsid w:val="006E3A97"/>
    <w:rsid w:val="006F741A"/>
    <w:rsid w:val="007240A7"/>
    <w:rsid w:val="007250AC"/>
    <w:rsid w:val="007419F5"/>
    <w:rsid w:val="00747865"/>
    <w:rsid w:val="00751F7E"/>
    <w:rsid w:val="00754190"/>
    <w:rsid w:val="007570C2"/>
    <w:rsid w:val="00757868"/>
    <w:rsid w:val="0076365E"/>
    <w:rsid w:val="007648C5"/>
    <w:rsid w:val="0076775E"/>
    <w:rsid w:val="0077116E"/>
    <w:rsid w:val="007773F2"/>
    <w:rsid w:val="007777B5"/>
    <w:rsid w:val="007821FA"/>
    <w:rsid w:val="007932ED"/>
    <w:rsid w:val="00794D7C"/>
    <w:rsid w:val="0079783B"/>
    <w:rsid w:val="007A013F"/>
    <w:rsid w:val="007A1FB2"/>
    <w:rsid w:val="007A46F1"/>
    <w:rsid w:val="007B085C"/>
    <w:rsid w:val="007B3659"/>
    <w:rsid w:val="007B4F21"/>
    <w:rsid w:val="007C4A8C"/>
    <w:rsid w:val="007C5E52"/>
    <w:rsid w:val="007C7B37"/>
    <w:rsid w:val="007D126B"/>
    <w:rsid w:val="007D7E5B"/>
    <w:rsid w:val="007F3476"/>
    <w:rsid w:val="0080165F"/>
    <w:rsid w:val="00803980"/>
    <w:rsid w:val="00803BAE"/>
    <w:rsid w:val="00804C4D"/>
    <w:rsid w:val="00805B77"/>
    <w:rsid w:val="00805CD4"/>
    <w:rsid w:val="008126F1"/>
    <w:rsid w:val="00817A96"/>
    <w:rsid w:val="00826191"/>
    <w:rsid w:val="00843FCD"/>
    <w:rsid w:val="0085183D"/>
    <w:rsid w:val="00852E5C"/>
    <w:rsid w:val="00853DEF"/>
    <w:rsid w:val="00855F2E"/>
    <w:rsid w:val="008660DA"/>
    <w:rsid w:val="008A2FF9"/>
    <w:rsid w:val="008A30AF"/>
    <w:rsid w:val="008B0133"/>
    <w:rsid w:val="008B2632"/>
    <w:rsid w:val="008B7004"/>
    <w:rsid w:val="008C5D25"/>
    <w:rsid w:val="008D067D"/>
    <w:rsid w:val="00913CD5"/>
    <w:rsid w:val="00915E55"/>
    <w:rsid w:val="0092253C"/>
    <w:rsid w:val="00922B6F"/>
    <w:rsid w:val="00927106"/>
    <w:rsid w:val="0093120C"/>
    <w:rsid w:val="0093200C"/>
    <w:rsid w:val="00933AAD"/>
    <w:rsid w:val="00946C2A"/>
    <w:rsid w:val="00953E5F"/>
    <w:rsid w:val="00960710"/>
    <w:rsid w:val="00970F62"/>
    <w:rsid w:val="0097230C"/>
    <w:rsid w:val="009824ED"/>
    <w:rsid w:val="0098395A"/>
    <w:rsid w:val="00987445"/>
    <w:rsid w:val="00990954"/>
    <w:rsid w:val="009927E3"/>
    <w:rsid w:val="009A286B"/>
    <w:rsid w:val="009A4695"/>
    <w:rsid w:val="009A7CAB"/>
    <w:rsid w:val="009B235D"/>
    <w:rsid w:val="009C26D6"/>
    <w:rsid w:val="009C7D0C"/>
    <w:rsid w:val="009D023E"/>
    <w:rsid w:val="009D0492"/>
    <w:rsid w:val="009F22E0"/>
    <w:rsid w:val="00A04DA9"/>
    <w:rsid w:val="00A07CCF"/>
    <w:rsid w:val="00A10D8A"/>
    <w:rsid w:val="00A13486"/>
    <w:rsid w:val="00A15D97"/>
    <w:rsid w:val="00A17D82"/>
    <w:rsid w:val="00A27960"/>
    <w:rsid w:val="00A415A5"/>
    <w:rsid w:val="00A50D65"/>
    <w:rsid w:val="00A50DFA"/>
    <w:rsid w:val="00A5264F"/>
    <w:rsid w:val="00A576C3"/>
    <w:rsid w:val="00A601E0"/>
    <w:rsid w:val="00A61FCF"/>
    <w:rsid w:val="00A70813"/>
    <w:rsid w:val="00A73F6C"/>
    <w:rsid w:val="00A82541"/>
    <w:rsid w:val="00A82E15"/>
    <w:rsid w:val="00A90F26"/>
    <w:rsid w:val="00AA14FB"/>
    <w:rsid w:val="00AA629F"/>
    <w:rsid w:val="00AB69F8"/>
    <w:rsid w:val="00AB6D04"/>
    <w:rsid w:val="00AC0504"/>
    <w:rsid w:val="00AC7C50"/>
    <w:rsid w:val="00AD29CF"/>
    <w:rsid w:val="00AD46E6"/>
    <w:rsid w:val="00AD51D8"/>
    <w:rsid w:val="00AE63DE"/>
    <w:rsid w:val="00AE6DFF"/>
    <w:rsid w:val="00AE7F19"/>
    <w:rsid w:val="00AF63C3"/>
    <w:rsid w:val="00AF739E"/>
    <w:rsid w:val="00B00FE7"/>
    <w:rsid w:val="00B02508"/>
    <w:rsid w:val="00B11C5F"/>
    <w:rsid w:val="00B127D1"/>
    <w:rsid w:val="00B16199"/>
    <w:rsid w:val="00B24057"/>
    <w:rsid w:val="00B26691"/>
    <w:rsid w:val="00B26A63"/>
    <w:rsid w:val="00B437D8"/>
    <w:rsid w:val="00B50255"/>
    <w:rsid w:val="00B507D8"/>
    <w:rsid w:val="00B5101B"/>
    <w:rsid w:val="00B54A22"/>
    <w:rsid w:val="00B62DCF"/>
    <w:rsid w:val="00B66617"/>
    <w:rsid w:val="00B67059"/>
    <w:rsid w:val="00B72299"/>
    <w:rsid w:val="00B72897"/>
    <w:rsid w:val="00B77E27"/>
    <w:rsid w:val="00B8223D"/>
    <w:rsid w:val="00B85AE2"/>
    <w:rsid w:val="00BB4669"/>
    <w:rsid w:val="00BB52D3"/>
    <w:rsid w:val="00BB731D"/>
    <w:rsid w:val="00BC0864"/>
    <w:rsid w:val="00BC4D8C"/>
    <w:rsid w:val="00BC6749"/>
    <w:rsid w:val="00BD28CB"/>
    <w:rsid w:val="00BD3061"/>
    <w:rsid w:val="00BE2F34"/>
    <w:rsid w:val="00BE6B8C"/>
    <w:rsid w:val="00BF53BE"/>
    <w:rsid w:val="00C002AF"/>
    <w:rsid w:val="00C02686"/>
    <w:rsid w:val="00C04356"/>
    <w:rsid w:val="00C1617D"/>
    <w:rsid w:val="00C17098"/>
    <w:rsid w:val="00C20CBC"/>
    <w:rsid w:val="00C22381"/>
    <w:rsid w:val="00C33607"/>
    <w:rsid w:val="00C436CA"/>
    <w:rsid w:val="00C44BED"/>
    <w:rsid w:val="00C50CC4"/>
    <w:rsid w:val="00C562B6"/>
    <w:rsid w:val="00C67BBF"/>
    <w:rsid w:val="00C745CB"/>
    <w:rsid w:val="00C765B8"/>
    <w:rsid w:val="00C7762A"/>
    <w:rsid w:val="00C82E5B"/>
    <w:rsid w:val="00C86BE0"/>
    <w:rsid w:val="00C86FD5"/>
    <w:rsid w:val="00C9608A"/>
    <w:rsid w:val="00CA2180"/>
    <w:rsid w:val="00CB2BE2"/>
    <w:rsid w:val="00CC6C42"/>
    <w:rsid w:val="00CE3E3E"/>
    <w:rsid w:val="00CE5AC1"/>
    <w:rsid w:val="00CE5EA6"/>
    <w:rsid w:val="00CF4E87"/>
    <w:rsid w:val="00D03F5B"/>
    <w:rsid w:val="00D14854"/>
    <w:rsid w:val="00D14DFA"/>
    <w:rsid w:val="00D20C6B"/>
    <w:rsid w:val="00D27004"/>
    <w:rsid w:val="00D32F46"/>
    <w:rsid w:val="00D33475"/>
    <w:rsid w:val="00D33BDD"/>
    <w:rsid w:val="00D42AEE"/>
    <w:rsid w:val="00D42FFB"/>
    <w:rsid w:val="00D45CB0"/>
    <w:rsid w:val="00D51C5A"/>
    <w:rsid w:val="00D665DB"/>
    <w:rsid w:val="00D6730A"/>
    <w:rsid w:val="00D67BDF"/>
    <w:rsid w:val="00D700A4"/>
    <w:rsid w:val="00D96602"/>
    <w:rsid w:val="00DB2D9E"/>
    <w:rsid w:val="00DB78CA"/>
    <w:rsid w:val="00DC69D6"/>
    <w:rsid w:val="00DD2CF5"/>
    <w:rsid w:val="00DE40E8"/>
    <w:rsid w:val="00DF2954"/>
    <w:rsid w:val="00E073BE"/>
    <w:rsid w:val="00E074B0"/>
    <w:rsid w:val="00E17D72"/>
    <w:rsid w:val="00E2310D"/>
    <w:rsid w:val="00E31091"/>
    <w:rsid w:val="00E41D70"/>
    <w:rsid w:val="00E479AF"/>
    <w:rsid w:val="00E56854"/>
    <w:rsid w:val="00E768F3"/>
    <w:rsid w:val="00E77585"/>
    <w:rsid w:val="00E82D53"/>
    <w:rsid w:val="00E85EA7"/>
    <w:rsid w:val="00E85F53"/>
    <w:rsid w:val="00E91BE6"/>
    <w:rsid w:val="00E93C86"/>
    <w:rsid w:val="00E97297"/>
    <w:rsid w:val="00E97525"/>
    <w:rsid w:val="00EA00E2"/>
    <w:rsid w:val="00EA1628"/>
    <w:rsid w:val="00EB2943"/>
    <w:rsid w:val="00EB6A86"/>
    <w:rsid w:val="00EC6FA3"/>
    <w:rsid w:val="00EC7FF8"/>
    <w:rsid w:val="00ED2941"/>
    <w:rsid w:val="00ED3C6A"/>
    <w:rsid w:val="00EE0018"/>
    <w:rsid w:val="00EE1BD6"/>
    <w:rsid w:val="00EE604C"/>
    <w:rsid w:val="00EF0D55"/>
    <w:rsid w:val="00EF4ECA"/>
    <w:rsid w:val="00F40A4C"/>
    <w:rsid w:val="00F41BF9"/>
    <w:rsid w:val="00F446E3"/>
    <w:rsid w:val="00F4770C"/>
    <w:rsid w:val="00F51F92"/>
    <w:rsid w:val="00F52B6B"/>
    <w:rsid w:val="00F53608"/>
    <w:rsid w:val="00F6182E"/>
    <w:rsid w:val="00F72F2D"/>
    <w:rsid w:val="00F7502C"/>
    <w:rsid w:val="00F769ED"/>
    <w:rsid w:val="00F77787"/>
    <w:rsid w:val="00F87683"/>
    <w:rsid w:val="00F90042"/>
    <w:rsid w:val="00F91456"/>
    <w:rsid w:val="00F93EA9"/>
    <w:rsid w:val="00F95ECD"/>
    <w:rsid w:val="00FA470E"/>
    <w:rsid w:val="00FA596D"/>
    <w:rsid w:val="00FB26F9"/>
    <w:rsid w:val="00FB2C4A"/>
    <w:rsid w:val="00FC6787"/>
    <w:rsid w:val="00FD23B3"/>
    <w:rsid w:val="00FE0EA0"/>
    <w:rsid w:val="00FE27CC"/>
    <w:rsid w:val="00FE3940"/>
    <w:rsid w:val="00FE48F0"/>
    <w:rsid w:val="00FF1C06"/>
    <w:rsid w:val="00FF1E73"/>
    <w:rsid w:val="01581DE9"/>
    <w:rsid w:val="019E186C"/>
    <w:rsid w:val="01DE029F"/>
    <w:rsid w:val="026950B0"/>
    <w:rsid w:val="02881915"/>
    <w:rsid w:val="02D47836"/>
    <w:rsid w:val="02D72A9B"/>
    <w:rsid w:val="02F137BD"/>
    <w:rsid w:val="02F8104C"/>
    <w:rsid w:val="03064E40"/>
    <w:rsid w:val="033D2663"/>
    <w:rsid w:val="03E824D1"/>
    <w:rsid w:val="04095001"/>
    <w:rsid w:val="048454C3"/>
    <w:rsid w:val="049C02C9"/>
    <w:rsid w:val="04A12D5A"/>
    <w:rsid w:val="04B3260C"/>
    <w:rsid w:val="04EB6CAA"/>
    <w:rsid w:val="056E3D5C"/>
    <w:rsid w:val="05A87731"/>
    <w:rsid w:val="05B46872"/>
    <w:rsid w:val="05C53F59"/>
    <w:rsid w:val="05FF7146"/>
    <w:rsid w:val="0655211C"/>
    <w:rsid w:val="06E906B6"/>
    <w:rsid w:val="078A2B05"/>
    <w:rsid w:val="07B7096C"/>
    <w:rsid w:val="086B659E"/>
    <w:rsid w:val="086C1FB5"/>
    <w:rsid w:val="087E1410"/>
    <w:rsid w:val="0886405B"/>
    <w:rsid w:val="08AC0440"/>
    <w:rsid w:val="09574439"/>
    <w:rsid w:val="09597286"/>
    <w:rsid w:val="09604306"/>
    <w:rsid w:val="09967E3F"/>
    <w:rsid w:val="09BA004C"/>
    <w:rsid w:val="09CB1D6E"/>
    <w:rsid w:val="09D45FB6"/>
    <w:rsid w:val="09DF718E"/>
    <w:rsid w:val="0A515AD8"/>
    <w:rsid w:val="0A82679E"/>
    <w:rsid w:val="0A9560BD"/>
    <w:rsid w:val="0A9E066E"/>
    <w:rsid w:val="0B6A1551"/>
    <w:rsid w:val="0BB57498"/>
    <w:rsid w:val="0BCC3013"/>
    <w:rsid w:val="0BDA2F93"/>
    <w:rsid w:val="0BDD22FE"/>
    <w:rsid w:val="0C2A782A"/>
    <w:rsid w:val="0C4F497E"/>
    <w:rsid w:val="0C6B2B9F"/>
    <w:rsid w:val="0C8C229D"/>
    <w:rsid w:val="0CF26A8E"/>
    <w:rsid w:val="0D234B1A"/>
    <w:rsid w:val="0D3F7B49"/>
    <w:rsid w:val="0D8055D8"/>
    <w:rsid w:val="0DAD1EF2"/>
    <w:rsid w:val="0DB0240E"/>
    <w:rsid w:val="0E6E5A47"/>
    <w:rsid w:val="0ED627FF"/>
    <w:rsid w:val="0EDD0FF0"/>
    <w:rsid w:val="0EDF4874"/>
    <w:rsid w:val="0F175C0E"/>
    <w:rsid w:val="0F2C76FC"/>
    <w:rsid w:val="0F533604"/>
    <w:rsid w:val="0FF11C9E"/>
    <w:rsid w:val="0FF84E8D"/>
    <w:rsid w:val="101E05A4"/>
    <w:rsid w:val="10513B3D"/>
    <w:rsid w:val="10856A2A"/>
    <w:rsid w:val="109E54B0"/>
    <w:rsid w:val="10D67E14"/>
    <w:rsid w:val="10FA1BF2"/>
    <w:rsid w:val="1135455C"/>
    <w:rsid w:val="114267AE"/>
    <w:rsid w:val="11684726"/>
    <w:rsid w:val="11B74314"/>
    <w:rsid w:val="11EE5F7E"/>
    <w:rsid w:val="11F10C02"/>
    <w:rsid w:val="120230E8"/>
    <w:rsid w:val="12052586"/>
    <w:rsid w:val="1210406A"/>
    <w:rsid w:val="124F5712"/>
    <w:rsid w:val="12777915"/>
    <w:rsid w:val="12B06C87"/>
    <w:rsid w:val="12CA3DA3"/>
    <w:rsid w:val="12CB7D96"/>
    <w:rsid w:val="12CD6A07"/>
    <w:rsid w:val="130205C6"/>
    <w:rsid w:val="132948A6"/>
    <w:rsid w:val="134B214C"/>
    <w:rsid w:val="137D7C33"/>
    <w:rsid w:val="139D4648"/>
    <w:rsid w:val="13DA2BA8"/>
    <w:rsid w:val="13FB12CD"/>
    <w:rsid w:val="140B580B"/>
    <w:rsid w:val="141D740D"/>
    <w:rsid w:val="143D6B07"/>
    <w:rsid w:val="155205A1"/>
    <w:rsid w:val="15D91898"/>
    <w:rsid w:val="15E40CAF"/>
    <w:rsid w:val="15EB7DBF"/>
    <w:rsid w:val="166D3451"/>
    <w:rsid w:val="179F5EEF"/>
    <w:rsid w:val="17E56DA4"/>
    <w:rsid w:val="17FC7227"/>
    <w:rsid w:val="181A19B7"/>
    <w:rsid w:val="18D827B4"/>
    <w:rsid w:val="18EC42F3"/>
    <w:rsid w:val="19152B32"/>
    <w:rsid w:val="19AE7FC1"/>
    <w:rsid w:val="19F2326F"/>
    <w:rsid w:val="1A19187A"/>
    <w:rsid w:val="1A4C1FED"/>
    <w:rsid w:val="1A9D2224"/>
    <w:rsid w:val="1AAA759A"/>
    <w:rsid w:val="1AC6580A"/>
    <w:rsid w:val="1B0C18DF"/>
    <w:rsid w:val="1B2E1E03"/>
    <w:rsid w:val="1B5E3773"/>
    <w:rsid w:val="1BC15F68"/>
    <w:rsid w:val="1C092311"/>
    <w:rsid w:val="1C4A6779"/>
    <w:rsid w:val="1CC53C8F"/>
    <w:rsid w:val="1D093A53"/>
    <w:rsid w:val="1D241661"/>
    <w:rsid w:val="1D4F608D"/>
    <w:rsid w:val="1D7E5DC6"/>
    <w:rsid w:val="1DAD3CB9"/>
    <w:rsid w:val="1DBD5F70"/>
    <w:rsid w:val="1DFB46E6"/>
    <w:rsid w:val="1E44240D"/>
    <w:rsid w:val="1E546156"/>
    <w:rsid w:val="1E7C3235"/>
    <w:rsid w:val="1E860960"/>
    <w:rsid w:val="1E931748"/>
    <w:rsid w:val="1E980BF5"/>
    <w:rsid w:val="1EC43508"/>
    <w:rsid w:val="1F2D7843"/>
    <w:rsid w:val="1F575B0E"/>
    <w:rsid w:val="1F6B5CAB"/>
    <w:rsid w:val="1F955AF4"/>
    <w:rsid w:val="1FF8264D"/>
    <w:rsid w:val="203D720C"/>
    <w:rsid w:val="20B45E35"/>
    <w:rsid w:val="20B9309F"/>
    <w:rsid w:val="20C422B4"/>
    <w:rsid w:val="20D10183"/>
    <w:rsid w:val="21071121"/>
    <w:rsid w:val="210868C8"/>
    <w:rsid w:val="21295395"/>
    <w:rsid w:val="219452DF"/>
    <w:rsid w:val="21B1500A"/>
    <w:rsid w:val="225860B9"/>
    <w:rsid w:val="225F5E01"/>
    <w:rsid w:val="226B6577"/>
    <w:rsid w:val="22992371"/>
    <w:rsid w:val="22B3307F"/>
    <w:rsid w:val="22FA7CB8"/>
    <w:rsid w:val="231D6000"/>
    <w:rsid w:val="23C84B12"/>
    <w:rsid w:val="24193153"/>
    <w:rsid w:val="24941849"/>
    <w:rsid w:val="252D7B68"/>
    <w:rsid w:val="25884EA1"/>
    <w:rsid w:val="25F838CF"/>
    <w:rsid w:val="262D330F"/>
    <w:rsid w:val="26361940"/>
    <w:rsid w:val="26651D83"/>
    <w:rsid w:val="26FB009A"/>
    <w:rsid w:val="272F6DB9"/>
    <w:rsid w:val="27367335"/>
    <w:rsid w:val="27710F7C"/>
    <w:rsid w:val="282B6028"/>
    <w:rsid w:val="288F1B61"/>
    <w:rsid w:val="28A25B15"/>
    <w:rsid w:val="28B62AD7"/>
    <w:rsid w:val="28EB023D"/>
    <w:rsid w:val="29430068"/>
    <w:rsid w:val="296A5627"/>
    <w:rsid w:val="29B502DA"/>
    <w:rsid w:val="29C82409"/>
    <w:rsid w:val="29EE234A"/>
    <w:rsid w:val="2A3A2046"/>
    <w:rsid w:val="2A865A8D"/>
    <w:rsid w:val="2A9037FB"/>
    <w:rsid w:val="2A9527C1"/>
    <w:rsid w:val="2A957882"/>
    <w:rsid w:val="2AE61BDA"/>
    <w:rsid w:val="2B30125E"/>
    <w:rsid w:val="2B9D06A6"/>
    <w:rsid w:val="2C6B331D"/>
    <w:rsid w:val="2CE56E5B"/>
    <w:rsid w:val="2CE73440"/>
    <w:rsid w:val="2E011B62"/>
    <w:rsid w:val="2E130BDC"/>
    <w:rsid w:val="2E3D0FBE"/>
    <w:rsid w:val="2E3F669C"/>
    <w:rsid w:val="2E753A65"/>
    <w:rsid w:val="2EA44768"/>
    <w:rsid w:val="2EB875B2"/>
    <w:rsid w:val="2EE65A48"/>
    <w:rsid w:val="2F040CCC"/>
    <w:rsid w:val="2F934CEF"/>
    <w:rsid w:val="2FC6458D"/>
    <w:rsid w:val="301C7E0C"/>
    <w:rsid w:val="30346E46"/>
    <w:rsid w:val="314F4375"/>
    <w:rsid w:val="315330A8"/>
    <w:rsid w:val="316505BD"/>
    <w:rsid w:val="31D15033"/>
    <w:rsid w:val="31EF79E0"/>
    <w:rsid w:val="32074FF3"/>
    <w:rsid w:val="32172991"/>
    <w:rsid w:val="322701AD"/>
    <w:rsid w:val="32537B26"/>
    <w:rsid w:val="32FE04F2"/>
    <w:rsid w:val="330167F1"/>
    <w:rsid w:val="333E23D6"/>
    <w:rsid w:val="3345505F"/>
    <w:rsid w:val="334A44D8"/>
    <w:rsid w:val="3356163D"/>
    <w:rsid w:val="338A2C8A"/>
    <w:rsid w:val="339718E5"/>
    <w:rsid w:val="33E42042"/>
    <w:rsid w:val="3401737E"/>
    <w:rsid w:val="342813A1"/>
    <w:rsid w:val="34766EFD"/>
    <w:rsid w:val="34E231DA"/>
    <w:rsid w:val="351E17D9"/>
    <w:rsid w:val="355B7B2D"/>
    <w:rsid w:val="357B09E0"/>
    <w:rsid w:val="35C20D59"/>
    <w:rsid w:val="35C41410"/>
    <w:rsid w:val="35C80A31"/>
    <w:rsid w:val="36211120"/>
    <w:rsid w:val="36282966"/>
    <w:rsid w:val="362B4A99"/>
    <w:rsid w:val="36757D78"/>
    <w:rsid w:val="36B27F04"/>
    <w:rsid w:val="36B54321"/>
    <w:rsid w:val="370D1916"/>
    <w:rsid w:val="370F3452"/>
    <w:rsid w:val="3732538D"/>
    <w:rsid w:val="38C71831"/>
    <w:rsid w:val="38CF6031"/>
    <w:rsid w:val="38E964E8"/>
    <w:rsid w:val="39290520"/>
    <w:rsid w:val="393B3560"/>
    <w:rsid w:val="3A3F7A8C"/>
    <w:rsid w:val="3AA66319"/>
    <w:rsid w:val="3AD43441"/>
    <w:rsid w:val="3B052894"/>
    <w:rsid w:val="3BCF6E81"/>
    <w:rsid w:val="3C260088"/>
    <w:rsid w:val="3C3C568C"/>
    <w:rsid w:val="3C804DBD"/>
    <w:rsid w:val="3C96003E"/>
    <w:rsid w:val="3CAE217E"/>
    <w:rsid w:val="3D6511D4"/>
    <w:rsid w:val="3D8B1C36"/>
    <w:rsid w:val="3D900457"/>
    <w:rsid w:val="3D923247"/>
    <w:rsid w:val="3E0920D2"/>
    <w:rsid w:val="3E3C2E5D"/>
    <w:rsid w:val="3E432210"/>
    <w:rsid w:val="3EAF0FEF"/>
    <w:rsid w:val="3EB4709F"/>
    <w:rsid w:val="3EEC4E7D"/>
    <w:rsid w:val="3F0C2BC7"/>
    <w:rsid w:val="3F125A3D"/>
    <w:rsid w:val="3F2325F3"/>
    <w:rsid w:val="3F2B4255"/>
    <w:rsid w:val="3F674C0F"/>
    <w:rsid w:val="3F821DC5"/>
    <w:rsid w:val="3FF41A99"/>
    <w:rsid w:val="40B942DA"/>
    <w:rsid w:val="40F14BDA"/>
    <w:rsid w:val="41025451"/>
    <w:rsid w:val="4103521D"/>
    <w:rsid w:val="410537C7"/>
    <w:rsid w:val="41412973"/>
    <w:rsid w:val="41445F81"/>
    <w:rsid w:val="414C475B"/>
    <w:rsid w:val="41827836"/>
    <w:rsid w:val="41B04379"/>
    <w:rsid w:val="41BB5A99"/>
    <w:rsid w:val="420D1D40"/>
    <w:rsid w:val="427F3F67"/>
    <w:rsid w:val="429E6F95"/>
    <w:rsid w:val="42A077FA"/>
    <w:rsid w:val="42EF02C5"/>
    <w:rsid w:val="432B2929"/>
    <w:rsid w:val="43350F8A"/>
    <w:rsid w:val="434D1C58"/>
    <w:rsid w:val="434E78C7"/>
    <w:rsid w:val="43560B7C"/>
    <w:rsid w:val="4386067A"/>
    <w:rsid w:val="438B030C"/>
    <w:rsid w:val="44507AAC"/>
    <w:rsid w:val="445A4A6E"/>
    <w:rsid w:val="445F4964"/>
    <w:rsid w:val="448F3566"/>
    <w:rsid w:val="44AE0B19"/>
    <w:rsid w:val="44D646D8"/>
    <w:rsid w:val="44D74194"/>
    <w:rsid w:val="44FB0A50"/>
    <w:rsid w:val="452B6FA0"/>
    <w:rsid w:val="452C5090"/>
    <w:rsid w:val="452D6CB2"/>
    <w:rsid w:val="455F582C"/>
    <w:rsid w:val="456A07E7"/>
    <w:rsid w:val="45750514"/>
    <w:rsid w:val="459661B4"/>
    <w:rsid w:val="45EF643E"/>
    <w:rsid w:val="461F7C9E"/>
    <w:rsid w:val="46210625"/>
    <w:rsid w:val="464A0718"/>
    <w:rsid w:val="465939D1"/>
    <w:rsid w:val="46811E19"/>
    <w:rsid w:val="46AB605C"/>
    <w:rsid w:val="46BE6E17"/>
    <w:rsid w:val="47043FC6"/>
    <w:rsid w:val="47381547"/>
    <w:rsid w:val="476D2EB1"/>
    <w:rsid w:val="47A27697"/>
    <w:rsid w:val="47C02544"/>
    <w:rsid w:val="488B4A8C"/>
    <w:rsid w:val="493A1641"/>
    <w:rsid w:val="493C5C9D"/>
    <w:rsid w:val="494C095A"/>
    <w:rsid w:val="496937A4"/>
    <w:rsid w:val="49872ABE"/>
    <w:rsid w:val="49A8483B"/>
    <w:rsid w:val="49FA0D74"/>
    <w:rsid w:val="4A250028"/>
    <w:rsid w:val="4A367D32"/>
    <w:rsid w:val="4A6D11DA"/>
    <w:rsid w:val="4ABA31BA"/>
    <w:rsid w:val="4ABD201A"/>
    <w:rsid w:val="4B014BB8"/>
    <w:rsid w:val="4B2A33AC"/>
    <w:rsid w:val="4B2E2116"/>
    <w:rsid w:val="4B37410F"/>
    <w:rsid w:val="4B645867"/>
    <w:rsid w:val="4B73427A"/>
    <w:rsid w:val="4CC71891"/>
    <w:rsid w:val="4CFC2930"/>
    <w:rsid w:val="4D392885"/>
    <w:rsid w:val="4DD656C0"/>
    <w:rsid w:val="4DE25755"/>
    <w:rsid w:val="4DF94722"/>
    <w:rsid w:val="4E586BC3"/>
    <w:rsid w:val="4E6B3085"/>
    <w:rsid w:val="4E7F1A27"/>
    <w:rsid w:val="4E8713AB"/>
    <w:rsid w:val="4E8C39C4"/>
    <w:rsid w:val="4F1B0A7C"/>
    <w:rsid w:val="4F413583"/>
    <w:rsid w:val="4F520A1D"/>
    <w:rsid w:val="4F6D457D"/>
    <w:rsid w:val="4F8A4FFD"/>
    <w:rsid w:val="4F8E2406"/>
    <w:rsid w:val="4F956E68"/>
    <w:rsid w:val="4FA03D40"/>
    <w:rsid w:val="4FB355AB"/>
    <w:rsid w:val="4FC23678"/>
    <w:rsid w:val="4FE30B3C"/>
    <w:rsid w:val="4FFC4ED9"/>
    <w:rsid w:val="502F2727"/>
    <w:rsid w:val="50A72606"/>
    <w:rsid w:val="50A81FB2"/>
    <w:rsid w:val="50D75FD4"/>
    <w:rsid w:val="50EF322C"/>
    <w:rsid w:val="51162AA5"/>
    <w:rsid w:val="513B2AD7"/>
    <w:rsid w:val="51EB204F"/>
    <w:rsid w:val="520F0509"/>
    <w:rsid w:val="529B0BDE"/>
    <w:rsid w:val="52A4610E"/>
    <w:rsid w:val="52B17DBF"/>
    <w:rsid w:val="52BD605D"/>
    <w:rsid w:val="52CD3A0A"/>
    <w:rsid w:val="52E158A1"/>
    <w:rsid w:val="53365842"/>
    <w:rsid w:val="533F097B"/>
    <w:rsid w:val="53600F63"/>
    <w:rsid w:val="53AB7F53"/>
    <w:rsid w:val="543773A0"/>
    <w:rsid w:val="549465A0"/>
    <w:rsid w:val="54BF1685"/>
    <w:rsid w:val="554A137C"/>
    <w:rsid w:val="565C50D7"/>
    <w:rsid w:val="5697070D"/>
    <w:rsid w:val="56A01098"/>
    <w:rsid w:val="56B75904"/>
    <w:rsid w:val="56F940DE"/>
    <w:rsid w:val="57060A8F"/>
    <w:rsid w:val="571A58A4"/>
    <w:rsid w:val="57224860"/>
    <w:rsid w:val="5765268B"/>
    <w:rsid w:val="57BB48E4"/>
    <w:rsid w:val="57DA03C9"/>
    <w:rsid w:val="58550803"/>
    <w:rsid w:val="586771C2"/>
    <w:rsid w:val="58A10C5D"/>
    <w:rsid w:val="58AE5639"/>
    <w:rsid w:val="592B46BB"/>
    <w:rsid w:val="5963677D"/>
    <w:rsid w:val="59772D27"/>
    <w:rsid w:val="599974AE"/>
    <w:rsid w:val="59A02D14"/>
    <w:rsid w:val="59C066E2"/>
    <w:rsid w:val="59FE7EC7"/>
    <w:rsid w:val="5A890B14"/>
    <w:rsid w:val="5AA93666"/>
    <w:rsid w:val="5AB42594"/>
    <w:rsid w:val="5AF10F3B"/>
    <w:rsid w:val="5B0E7970"/>
    <w:rsid w:val="5B3205A5"/>
    <w:rsid w:val="5B8A4CC0"/>
    <w:rsid w:val="5BA40288"/>
    <w:rsid w:val="5BA44923"/>
    <w:rsid w:val="5BAF3C92"/>
    <w:rsid w:val="5C694B73"/>
    <w:rsid w:val="5C695DA2"/>
    <w:rsid w:val="5CA63672"/>
    <w:rsid w:val="5CAA548D"/>
    <w:rsid w:val="5CBB4918"/>
    <w:rsid w:val="5CF35B19"/>
    <w:rsid w:val="5D053BCC"/>
    <w:rsid w:val="5D52109B"/>
    <w:rsid w:val="5D5F34C0"/>
    <w:rsid w:val="5DA14452"/>
    <w:rsid w:val="5DA64481"/>
    <w:rsid w:val="5E6810AB"/>
    <w:rsid w:val="5E933FCB"/>
    <w:rsid w:val="5E9D516D"/>
    <w:rsid w:val="5EF45A54"/>
    <w:rsid w:val="5F754707"/>
    <w:rsid w:val="5F9D750C"/>
    <w:rsid w:val="5FBD2471"/>
    <w:rsid w:val="5FD51132"/>
    <w:rsid w:val="60206E2D"/>
    <w:rsid w:val="6058085C"/>
    <w:rsid w:val="607E3D41"/>
    <w:rsid w:val="60F62A76"/>
    <w:rsid w:val="610112E7"/>
    <w:rsid w:val="611D3150"/>
    <w:rsid w:val="612B016E"/>
    <w:rsid w:val="6182357F"/>
    <w:rsid w:val="618C1A19"/>
    <w:rsid w:val="61BD4837"/>
    <w:rsid w:val="61E2397C"/>
    <w:rsid w:val="61E509F4"/>
    <w:rsid w:val="625C0FFD"/>
    <w:rsid w:val="6295789E"/>
    <w:rsid w:val="62AA69F2"/>
    <w:rsid w:val="62BC667B"/>
    <w:rsid w:val="62DC2D9E"/>
    <w:rsid w:val="62F6341D"/>
    <w:rsid w:val="634A635E"/>
    <w:rsid w:val="63A257B2"/>
    <w:rsid w:val="63A2689A"/>
    <w:rsid w:val="641D6983"/>
    <w:rsid w:val="64516E75"/>
    <w:rsid w:val="64647B24"/>
    <w:rsid w:val="64740083"/>
    <w:rsid w:val="64807581"/>
    <w:rsid w:val="64CC0BC1"/>
    <w:rsid w:val="650E77BB"/>
    <w:rsid w:val="655A1665"/>
    <w:rsid w:val="6566569A"/>
    <w:rsid w:val="658D5275"/>
    <w:rsid w:val="65A44C1D"/>
    <w:rsid w:val="65BC0659"/>
    <w:rsid w:val="65C46D70"/>
    <w:rsid w:val="666D1AD8"/>
    <w:rsid w:val="66BE0931"/>
    <w:rsid w:val="66DF5391"/>
    <w:rsid w:val="6775682E"/>
    <w:rsid w:val="67961A08"/>
    <w:rsid w:val="67B37690"/>
    <w:rsid w:val="67E4106D"/>
    <w:rsid w:val="6807507C"/>
    <w:rsid w:val="681F5020"/>
    <w:rsid w:val="685F3C3E"/>
    <w:rsid w:val="687B6D09"/>
    <w:rsid w:val="6883439C"/>
    <w:rsid w:val="68866026"/>
    <w:rsid w:val="689B4932"/>
    <w:rsid w:val="68A57E0E"/>
    <w:rsid w:val="68CB1247"/>
    <w:rsid w:val="69152BDE"/>
    <w:rsid w:val="693F2CE5"/>
    <w:rsid w:val="69854356"/>
    <w:rsid w:val="698E0E39"/>
    <w:rsid w:val="698F04A0"/>
    <w:rsid w:val="699D3AA8"/>
    <w:rsid w:val="69BD2ABB"/>
    <w:rsid w:val="69C348A0"/>
    <w:rsid w:val="69F55212"/>
    <w:rsid w:val="6A0C1592"/>
    <w:rsid w:val="6A0E5CCF"/>
    <w:rsid w:val="6A0E7448"/>
    <w:rsid w:val="6A232408"/>
    <w:rsid w:val="6A2917AB"/>
    <w:rsid w:val="6A633AE3"/>
    <w:rsid w:val="6A6B64E0"/>
    <w:rsid w:val="6A6C156A"/>
    <w:rsid w:val="6A875FF2"/>
    <w:rsid w:val="6AAE3CCB"/>
    <w:rsid w:val="6AFB64B4"/>
    <w:rsid w:val="6AFE724F"/>
    <w:rsid w:val="6B131463"/>
    <w:rsid w:val="6B5C3B4E"/>
    <w:rsid w:val="6B894E51"/>
    <w:rsid w:val="6B896631"/>
    <w:rsid w:val="6BA82CE5"/>
    <w:rsid w:val="6C3D2C4D"/>
    <w:rsid w:val="6C422EA4"/>
    <w:rsid w:val="6C635163"/>
    <w:rsid w:val="6C6E7A52"/>
    <w:rsid w:val="6C834D0C"/>
    <w:rsid w:val="6CB803B5"/>
    <w:rsid w:val="6D526217"/>
    <w:rsid w:val="6E4B0AE3"/>
    <w:rsid w:val="6E715047"/>
    <w:rsid w:val="6EB066B8"/>
    <w:rsid w:val="6F6F04C0"/>
    <w:rsid w:val="6FBC3B6B"/>
    <w:rsid w:val="709F4667"/>
    <w:rsid w:val="70B25050"/>
    <w:rsid w:val="70B56338"/>
    <w:rsid w:val="71656534"/>
    <w:rsid w:val="71952C73"/>
    <w:rsid w:val="71DB7700"/>
    <w:rsid w:val="720B4F6E"/>
    <w:rsid w:val="72122AF2"/>
    <w:rsid w:val="72754C06"/>
    <w:rsid w:val="72CA7975"/>
    <w:rsid w:val="73A21D4F"/>
    <w:rsid w:val="74061E8A"/>
    <w:rsid w:val="74485A34"/>
    <w:rsid w:val="74A62635"/>
    <w:rsid w:val="74E30CE0"/>
    <w:rsid w:val="7560244F"/>
    <w:rsid w:val="760828DF"/>
    <w:rsid w:val="765E53E4"/>
    <w:rsid w:val="768D1774"/>
    <w:rsid w:val="76C85F9D"/>
    <w:rsid w:val="76EC6D48"/>
    <w:rsid w:val="770D2862"/>
    <w:rsid w:val="772E2181"/>
    <w:rsid w:val="77405365"/>
    <w:rsid w:val="77A41404"/>
    <w:rsid w:val="77A55237"/>
    <w:rsid w:val="77D5200C"/>
    <w:rsid w:val="77D633CC"/>
    <w:rsid w:val="77E44285"/>
    <w:rsid w:val="7848151D"/>
    <w:rsid w:val="78943DFD"/>
    <w:rsid w:val="789F4641"/>
    <w:rsid w:val="790B30AB"/>
    <w:rsid w:val="792C6138"/>
    <w:rsid w:val="799A002C"/>
    <w:rsid w:val="799D3BAC"/>
    <w:rsid w:val="79BB0472"/>
    <w:rsid w:val="79BD6F54"/>
    <w:rsid w:val="7AC072D4"/>
    <w:rsid w:val="7AC33D35"/>
    <w:rsid w:val="7B474F65"/>
    <w:rsid w:val="7B5A0A74"/>
    <w:rsid w:val="7BB83675"/>
    <w:rsid w:val="7C2D01D4"/>
    <w:rsid w:val="7C7A2DEC"/>
    <w:rsid w:val="7D1911D9"/>
    <w:rsid w:val="7DD137CE"/>
    <w:rsid w:val="7DD34DD6"/>
    <w:rsid w:val="7DF97DDC"/>
    <w:rsid w:val="7E1F37AF"/>
    <w:rsid w:val="7E3756B1"/>
    <w:rsid w:val="7E7B3B55"/>
    <w:rsid w:val="7E972B98"/>
    <w:rsid w:val="7EA37762"/>
    <w:rsid w:val="7EB77583"/>
    <w:rsid w:val="7F060B70"/>
    <w:rsid w:val="7F1C4930"/>
    <w:rsid w:val="7F3348F3"/>
    <w:rsid w:val="7FBB1ED7"/>
    <w:rsid w:val="7FBF01A2"/>
    <w:rsid w:val="7FC648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1A61EC6C"/>
  <w15:docId w15:val="{BA004084-E493-4FA3-9CE0-E477338C4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qFormat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qFormat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uiPriority="20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nl-NL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spacing w:before="120" w:line="440" w:lineRule="exact"/>
      <w:outlineLvl w:val="2"/>
    </w:pPr>
    <w:rPr>
      <w:rFonts w:ascii="SimHei" w:eastAsia="SimHei" w:hAnsi="SimHei"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  <w:qFormat/>
    <w:pPr>
      <w:spacing w:line="240" w:lineRule="auto"/>
    </w:pPr>
    <w:rPr>
      <w:sz w:val="20"/>
      <w:szCs w:val="20"/>
    </w:rPr>
  </w:style>
  <w:style w:type="paragraph" w:styleId="NormalIndent">
    <w:name w:val="Normal Indent"/>
    <w:basedOn w:val="Normal"/>
    <w:qFormat/>
    <w:pPr>
      <w:ind w:firstLineChars="200" w:firstLine="420"/>
    </w:pPr>
    <w:rPr>
      <w:szCs w:val="24"/>
    </w:rPr>
  </w:style>
  <w:style w:type="paragraph" w:styleId="DocumentMap">
    <w:name w:val="Document Map"/>
    <w:basedOn w:val="Normal"/>
    <w:link w:val="DocumentMapChar"/>
    <w:qFormat/>
    <w:rPr>
      <w:rFonts w:ascii="SimSun" w:eastAsia="SimSun"/>
      <w:sz w:val="18"/>
      <w:szCs w:val="18"/>
    </w:rPr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sz w:val="24"/>
      <w:szCs w:val="24"/>
      <w:lang w:val="en-US" w:bidi="en-US"/>
    </w:rPr>
  </w:style>
  <w:style w:type="paragraph" w:styleId="EndnoteText">
    <w:name w:val="endnote text"/>
    <w:basedOn w:val="Normal"/>
    <w:qFormat/>
    <w:pPr>
      <w:snapToGrid w:val="0"/>
    </w:pPr>
  </w:style>
  <w:style w:type="paragraph" w:styleId="BalloonText">
    <w:name w:val="Balloon Text"/>
    <w:basedOn w:val="Normal"/>
    <w:link w:val="BalloonTextChar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Header">
    <w:name w:val="header"/>
    <w:basedOn w:val="Normal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  <w:jc w:val="both"/>
    </w:pPr>
    <w:rPr>
      <w:sz w:val="18"/>
    </w:rPr>
  </w:style>
  <w:style w:type="paragraph" w:styleId="TableofFigures">
    <w:name w:val="table of figures"/>
    <w:basedOn w:val="Normal"/>
    <w:next w:val="Normal"/>
    <w:qFormat/>
    <w:pPr>
      <w:ind w:leftChars="200" w:left="200" w:hangingChars="200" w:hanging="200"/>
    </w:pPr>
  </w:style>
  <w:style w:type="paragraph" w:styleId="NormalWeb">
    <w:name w:val="Normal (Web)"/>
    <w:basedOn w:val="Normal"/>
    <w:qFormat/>
    <w:pPr>
      <w:spacing w:beforeAutospacing="1" w:after="0" w:afterAutospacing="1"/>
    </w:pPr>
    <w:rPr>
      <w:rFonts w:cs="Times New Roman"/>
      <w:sz w:val="24"/>
      <w:lang w:val="en-US" w:eastAsia="zh-CN"/>
    </w:rPr>
  </w:style>
  <w:style w:type="character" w:styleId="EndnoteReference">
    <w:name w:val="endnote reference"/>
    <w:qFormat/>
    <w:rPr>
      <w:vertAlign w:val="superscript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LineNumber">
    <w:name w:val="line number"/>
    <w:basedOn w:val="DefaultParagraphFont"/>
    <w:qFormat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_Style 1"/>
    <w:basedOn w:val="Normal"/>
    <w:uiPriority w:val="34"/>
    <w:qFormat/>
    <w:pPr>
      <w:ind w:firstLineChars="200" w:firstLine="420"/>
    </w:pPr>
    <w:rPr>
      <w:rFonts w:ascii="Calibri" w:hAnsi="Calibri"/>
    </w:rPr>
  </w:style>
  <w:style w:type="paragraph" w:customStyle="1" w:styleId="a">
    <w:name w:val="图"/>
    <w:basedOn w:val="TableofFigures"/>
    <w:qFormat/>
    <w:pPr>
      <w:spacing w:line="360" w:lineRule="auto"/>
      <w:ind w:firstLineChars="190" w:firstLine="456"/>
      <w:jc w:val="center"/>
    </w:pPr>
    <w:rPr>
      <w:sz w:val="24"/>
    </w:rPr>
  </w:style>
  <w:style w:type="paragraph" w:customStyle="1" w:styleId="a0">
    <w:name w:val="表"/>
    <w:basedOn w:val="TableofFigures"/>
    <w:qFormat/>
    <w:pPr>
      <w:spacing w:line="440" w:lineRule="exact"/>
      <w:ind w:leftChars="0" w:left="0" w:firstLineChars="0" w:firstLine="0"/>
      <w:jc w:val="center"/>
    </w:pPr>
    <w:rPr>
      <w:szCs w:val="21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Theme="minorHAnsi" w:hAnsi="Segoe UI" w:cs="Segoe UI"/>
      <w:sz w:val="18"/>
      <w:szCs w:val="18"/>
      <w:lang w:val="nl-NL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Theme="minorHAnsi" w:eastAsiaTheme="minorHAnsi" w:hAnsiTheme="minorHAnsi" w:cstheme="minorBidi"/>
      <w:lang w:val="nl-NL"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HAnsi" w:hAnsiTheme="minorHAnsi" w:cstheme="minorBidi"/>
      <w:b/>
      <w:bCs/>
      <w:lang w:val="nl-NL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SimSun" w:hAnsiTheme="minorHAnsi" w:cstheme="minorBidi"/>
      <w:sz w:val="18"/>
      <w:szCs w:val="18"/>
      <w:lang w:val="nl-NL" w:eastAsia="en-US"/>
    </w:rPr>
  </w:style>
  <w:style w:type="character" w:customStyle="1" w:styleId="Heading2Char">
    <w:name w:val="Heading 2 Char"/>
    <w:basedOn w:val="DefaultParagraphFont"/>
    <w:link w:val="Heading2"/>
    <w:qFormat/>
    <w:rPr>
      <w:rFonts w:asciiTheme="majorHAnsi" w:eastAsiaTheme="majorEastAsia" w:hAnsiTheme="majorHAnsi" w:cstheme="majorBidi"/>
      <w:b/>
      <w:bCs/>
      <w:sz w:val="32"/>
      <w:szCs w:val="32"/>
      <w:lang w:val="nl-NL" w:eastAsia="en-US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1">
    <w:name w:val="修订1"/>
    <w:hidden/>
    <w:uiPriority w:val="99"/>
    <w:unhideWhenUsed/>
    <w:qFormat/>
    <w:rPr>
      <w:rFonts w:asciiTheme="minorHAnsi" w:eastAsiaTheme="minorHAnsi" w:hAnsiTheme="minorHAnsi" w:cstheme="minorBidi"/>
      <w:sz w:val="22"/>
      <w:szCs w:val="22"/>
      <w:lang w:val="nl-NL"/>
    </w:rPr>
  </w:style>
  <w:style w:type="paragraph" w:styleId="ListParagraph">
    <w:name w:val="List Paragraph"/>
    <w:basedOn w:val="Normal"/>
    <w:uiPriority w:val="99"/>
    <w:qFormat/>
    <w:pPr>
      <w:ind w:firstLineChars="200" w:firstLine="420"/>
    </w:pPr>
  </w:style>
  <w:style w:type="character" w:customStyle="1" w:styleId="fontstyle01">
    <w:name w:val="fontstyle01"/>
    <w:basedOn w:val="DefaultParagraphFont"/>
    <w:qFormat/>
    <w:rPr>
      <w:rFonts w:ascii="Helvetica-Bold" w:hAnsi="Helvetica-Bold" w:hint="default"/>
      <w:b/>
      <w:bCs/>
      <w:color w:val="000000"/>
      <w:sz w:val="16"/>
      <w:szCs w:val="16"/>
    </w:rPr>
  </w:style>
  <w:style w:type="character" w:customStyle="1" w:styleId="fontstyle21">
    <w:name w:val="fontstyle21"/>
    <w:basedOn w:val="DefaultParagraphFont"/>
    <w:qFormat/>
    <w:rPr>
      <w:rFonts w:ascii="Helvetica" w:hAnsi="Helvetica" w:cs="Helvetica" w:hint="default"/>
      <w:color w:val="000000"/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Theme="minorHAnsi" w:eastAsiaTheme="minorHAnsi" w:hAnsiTheme="minorHAnsi" w:cstheme="minorBidi"/>
      <w:b/>
      <w:bCs/>
      <w:kern w:val="44"/>
      <w:sz w:val="44"/>
      <w:szCs w:val="44"/>
      <w:lang w:val="nl-NL" w:eastAsia="en-US"/>
    </w:rPr>
  </w:style>
  <w:style w:type="paragraph" w:customStyle="1" w:styleId="10">
    <w:name w:val="1"/>
    <w:basedOn w:val="Normal"/>
    <w:qFormat/>
    <w:pPr>
      <w:spacing w:after="160" w:line="240" w:lineRule="exact"/>
    </w:pPr>
    <w:rPr>
      <w:rFonts w:ascii="Arial" w:eastAsia="Times New Roman" w:hAnsi="Arial" w:cs="Verdana"/>
      <w:b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://www.sciencedirect.com/science/article/pii/S000145751630348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EE9631E-1501-42D6-87F4-30BC56F60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edney, Amanda</cp:lastModifiedBy>
  <cp:revision>2</cp:revision>
  <dcterms:created xsi:type="dcterms:W3CDTF">2018-08-15T18:56:00Z</dcterms:created>
  <dcterms:modified xsi:type="dcterms:W3CDTF">2018-08-1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